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NA</w:t>
      </w:r>
      <w:r>
        <w:t xml:space="preserve"> </w:t>
      </w:r>
      <w:r>
        <w:t xml:space="preserve">-</w:t>
      </w:r>
      <w:r>
        <w:t xml:space="preserve"> </w:t>
      </w:r>
      <w:r>
        <w:t xml:space="preserve">Preguntas</w:t>
      </w:r>
      <w:r>
        <w:t xml:space="preserve"> </w:t>
      </w:r>
      <w:r>
        <w:t xml:space="preserve">abiertas</w:t>
      </w:r>
    </w:p>
    <w:p>
      <w:pPr>
        <w:pStyle w:val="Author"/>
      </w:pPr>
      <w:r>
        <w:t xml:space="preserve">Hernan</w:t>
      </w:r>
      <w:r>
        <w:t xml:space="preserve"> </w:t>
      </w:r>
      <w:r>
        <w:t xml:space="preserve">Perci</w:t>
      </w:r>
      <w:r>
        <w:t xml:space="preserve"> </w:t>
      </w:r>
      <w:r>
        <w:t xml:space="preserve">Nuñez</w:t>
      </w:r>
      <w:r>
        <w:t xml:space="preserve"> </w:t>
      </w:r>
      <w:r>
        <w:t xml:space="preserve">Palomino</w:t>
      </w:r>
    </w:p>
    <w:p>
      <w:pPr>
        <w:pStyle w:val="Date"/>
      </w:pPr>
      <w:r>
        <w:t xml:space="preserve">Última</w:t>
      </w:r>
      <w:r>
        <w:t xml:space="preserve"> </w:t>
      </w:r>
      <w:r>
        <w:t xml:space="preserve">edición</w:t>
      </w:r>
      <w:r>
        <w:t xml:space="preserve"> </w:t>
      </w:r>
      <w:r>
        <w:t xml:space="preserve">20</w:t>
      </w:r>
      <w:r>
        <w:t xml:space="preserve"> </w:t>
      </w:r>
      <w:r>
        <w:t xml:space="preserve">Agosto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</w:p>
    <w:p>
      <w:pPr>
        <w:pStyle w:val="SourceCode"/>
      </w:pPr>
      <w:r>
        <w:rPr>
          <w:rStyle w:val="VerbatimChar"/>
        </w:rPr>
        <w:t xml:space="preserve">## Registered S3 methods overwritten by 'tibble':</w:t>
      </w:r>
      <w:r>
        <w:br/>
      </w:r>
      <w:r>
        <w:rPr>
          <w:rStyle w:val="VerbatimChar"/>
        </w:rPr>
        <w:t xml:space="preserve">##   method     from  </w:t>
      </w:r>
      <w:r>
        <w:br/>
      </w:r>
      <w:r>
        <w:rPr>
          <w:rStyle w:val="VerbatimChar"/>
        </w:rPr>
        <w:t xml:space="preserve">##   format.tbl pillar</w:t>
      </w:r>
      <w:r>
        <w:br/>
      </w:r>
      <w:r>
        <w:rPr>
          <w:rStyle w:val="VerbatimChar"/>
        </w:rPr>
        <w:t xml:space="preserve">##   print.tbl  pill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7</w:t>
      </w:r>
      <w:r>
        <w:br/>
      </w:r>
      <w:r>
        <w:rPr>
          <w:rStyle w:val="VerbatimChar"/>
        </w:rPr>
        <w:t xml:space="preserve">## v tidyr   1.1.1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Warning: package 'VIM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VIM is ready to use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statistikat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Heading1"/>
      </w:pPr>
      <w:bookmarkStart w:id="20" w:name="base-de-datos"/>
      <w:r>
        <w:t xml:space="preserve">Base de datos</w:t>
      </w:r>
      <w:bookmarkEnd w:id="20"/>
    </w:p>
    <w:p>
      <w:pPr>
        <w:pStyle w:val="SourceCode"/>
      </w:pPr>
      <w:r>
        <w:rPr>
          <w:rStyle w:val="NormalTok"/>
        </w:rPr>
        <w:t xml:space="preserve">Data_Hog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Hogar.sav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dónde-vive-actualmente"/>
      <w:r>
        <w:t xml:space="preserve">¿Dónde vive actualmente?</w:t>
      </w:r>
      <w:bookmarkEnd w:id="21"/>
    </w:p>
    <w:p>
      <w:pPr>
        <w:pStyle w:val="Heading2"/>
      </w:pPr>
      <w:bookmarkStart w:id="22" w:name="consistencia-de-respuestas"/>
      <w:r>
        <w:t xml:space="preserve">Consistencia de respuestas</w:t>
      </w:r>
      <w:bookmarkEnd w:id="22"/>
    </w:p>
    <w:p>
      <w:pPr>
        <w:pStyle w:val="SourceCode"/>
      </w:pPr>
      <w:r>
        <w:rPr>
          <w:rStyle w:val="NormalTok"/>
        </w:rPr>
        <w:t xml:space="preserve">Data_Hog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0003_000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title</w:t>
      </w:r>
      <w:r>
        <w:rPr>
          <w:rStyle w:val="NormalTok"/>
        </w:rPr>
        <w:t xml:space="preserve">(q0003_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03_000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03_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03_000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03_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03_000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03_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03_000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0003_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q0003_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03_000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title</w:t>
      </w:r>
      <w:r>
        <w:rPr>
          <w:rStyle w:val="NormalTok"/>
        </w:rPr>
        <w:t xml:space="preserve">(q0003_</w:t>
      </w:r>
      <w:r>
        <w:rPr>
          <w:rStyle w:val="DecValTok"/>
        </w:rPr>
        <w:t xml:space="preserve">000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03_000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title</w:t>
      </w:r>
      <w:r>
        <w:rPr>
          <w:rStyle w:val="NormalTok"/>
        </w:rPr>
        <w:t xml:space="preserve">(q0003_</w:t>
      </w:r>
      <w:r>
        <w:rPr>
          <w:rStyle w:val="DecValTok"/>
        </w:rPr>
        <w:t xml:space="preserve">000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03_000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03_</w:t>
      </w:r>
      <w:r>
        <w:rPr>
          <w:rStyle w:val="DecValTok"/>
        </w:rPr>
        <w:t xml:space="preserve">000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Martín De Porr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03_000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03_</w:t>
      </w:r>
      <w:r>
        <w:rPr>
          <w:rStyle w:val="DecValTok"/>
        </w:rPr>
        <w:t xml:space="preserve">000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lla Maria Del Triun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lla María Del Triunf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03_000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03_</w:t>
      </w:r>
      <w:r>
        <w:rPr>
          <w:rStyle w:val="DecValTok"/>
        </w:rPr>
        <w:t xml:space="preserve">000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rril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rrillo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03_000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03_</w:t>
      </w:r>
      <w:r>
        <w:rPr>
          <w:rStyle w:val="DecValTok"/>
        </w:rPr>
        <w:t xml:space="preserve">000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03_000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03_</w:t>
      </w:r>
      <w:r>
        <w:rPr>
          <w:rStyle w:val="DecValTok"/>
        </w:rPr>
        <w:t xml:space="preserve">000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Juan De Lurignac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Juan De Luriganch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03_000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03_</w:t>
      </w:r>
      <w:r>
        <w:rPr>
          <w:rStyle w:val="DecValTok"/>
        </w:rPr>
        <w:t xml:space="preserve">000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rí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r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03_000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03_</w:t>
      </w:r>
      <w:r>
        <w:rPr>
          <w:rStyle w:val="DecValTok"/>
        </w:rPr>
        <w:t xml:space="preserve">000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Martin De Por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Martín De Porres"</w:t>
      </w:r>
      <w:r>
        <w:rPr>
          <w:rStyle w:val="NormalTok"/>
        </w:rPr>
        <w:t xml:space="preserve">))</w:t>
      </w:r>
    </w:p>
    <w:p>
      <w:pPr>
        <w:pStyle w:val="Heading2"/>
      </w:pPr>
      <w:bookmarkStart w:id="23" w:name="imputacion-de-respuestas"/>
      <w:r>
        <w:t xml:space="preserve">Imputacion de respuestas</w:t>
      </w:r>
      <w:bookmarkEnd w:id="23"/>
    </w:p>
    <w:p>
      <w:pPr>
        <w:pStyle w:val="SourceCode"/>
      </w:pPr>
      <w:r>
        <w:rPr>
          <w:rStyle w:val="NormalTok"/>
        </w:rPr>
        <w:t xml:space="preserve">Data_Hog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otde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0003_0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main_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0003_0002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tabla-resumen"/>
      <w:r>
        <w:t xml:space="preserve">Tabla resumen</w:t>
      </w:r>
      <w:bookmarkEnd w:id="24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03_</w:t>
      </w:r>
      <w:r>
        <w:rPr>
          <w:rStyle w:val="DecValTok"/>
        </w:rPr>
        <w:t xml:space="preserve">000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q0003_</w:t>
      </w:r>
      <w:r>
        <w:rPr>
          <w:rStyle w:val="DecValTok"/>
        </w:rPr>
        <w:t xml:space="preserve">000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q0003_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, q0003_</w:t>
      </w:r>
      <w:r>
        <w:rPr>
          <w:rStyle w:val="DecValTok"/>
        </w:rPr>
        <w:t xml:space="preserve">0002</w:t>
      </w:r>
      <w:r>
        <w:rPr>
          <w:rStyle w:val="NormalTok"/>
        </w:rPr>
        <w:t xml:space="preserve">, q0003_</w:t>
      </w:r>
      <w:r>
        <w:rPr>
          <w:rStyle w:val="DecValTok"/>
        </w:rPr>
        <w:t xml:space="preserve">000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03_</w:t>
      </w:r>
      <w:r>
        <w:rPr>
          <w:rStyle w:val="DecValTok"/>
        </w:rPr>
        <w:t xml:space="preserve">000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artamen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vi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1: ¿Dónde vive actualmente?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1: ¿Dónde vive actualmente?</w:t>
      </w:r>
    </w:p>
    <w:tbl>
      <w:tblPr>
        <w:tblStyle w:val="Table"/>
        <w:tblW w:type="pct" w:w="0.0"/>
        <w:tblLook w:firstRow="1"/>
        <w:tblCaption w:val="Tabla 1: ¿Dónde vive actualmente?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parta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vi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ri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Villa María Del Triunfo</w:t>
            </w:r>
          </w:p>
        </w:tc>
        <w:tc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p>
            <w:pPr>
              <w:pStyle w:val="Compact"/>
              <w:jc w:val="center"/>
            </w:pPr>
            <w:r>
              <w:t xml:space="preserve">15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San Juan De Lurigancho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13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Ate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p>
            <w:pPr>
              <w:pStyle w:val="Compact"/>
              <w:jc w:val="center"/>
            </w:pPr>
            <w:r>
              <w:t xml:space="preserve">9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San Juan De Miraflores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p>
            <w:pPr>
              <w:pStyle w:val="Compact"/>
              <w:jc w:val="center"/>
            </w:pPr>
            <w:r>
              <w:t xml:space="preserve">8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Villa El Salvador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6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Pachacamac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5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Carabayllo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4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Chorrillos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4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urin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Comas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Puente Piedra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Independenci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San Martín De Porres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San Borja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Pucusana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Santa Anita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Agustino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Ancon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Cercado De Lima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Santiago De Surco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os Olivos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Punta Negra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Chincha</w:t>
            </w:r>
          </w:p>
        </w:tc>
        <w:tc>
          <w:p>
            <w:pPr>
              <w:pStyle w:val="Compact"/>
              <w:jc w:val="center"/>
            </w:pPr>
            <w:r>
              <w:t xml:space="preserve">Chincha Alt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Pisco</w:t>
            </w:r>
          </w:p>
        </w:tc>
        <w:tc>
          <w:p>
            <w:pPr>
              <w:pStyle w:val="Compact"/>
              <w:jc w:val="center"/>
            </w:pPr>
            <w:r>
              <w:t xml:space="preserve">San Clemente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Breñ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Magdalena Del Mar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Rimac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San Bartolo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San Miguel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Parcon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Pisco</w:t>
            </w:r>
          </w:p>
        </w:tc>
        <w:tc>
          <w:p>
            <w:pPr>
              <w:pStyle w:val="Compact"/>
              <w:jc w:val="center"/>
            </w:pPr>
            <w:r>
              <w:t xml:space="preserve">Pisco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Chincha</w:t>
            </w:r>
          </w:p>
        </w:tc>
        <w:tc>
          <w:p>
            <w:pPr>
              <w:pStyle w:val="Compact"/>
              <w:jc w:val="center"/>
            </w:pPr>
            <w:r>
              <w:t xml:space="preserve">Grocio Prad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La Tinguiñ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Los Aquije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Santiag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Tinguiñ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Surquill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azonas</w:t>
            </w:r>
          </w:p>
        </w:tc>
        <w:tc>
          <w:p>
            <w:pPr>
              <w:pStyle w:val="Compact"/>
              <w:jc w:val="center"/>
            </w:pPr>
            <w:r>
              <w:t xml:space="preserve">Bagua</w:t>
            </w:r>
          </w:p>
        </w:tc>
        <w:tc>
          <w:p>
            <w:pPr>
              <w:pStyle w:val="Compact"/>
              <w:jc w:val="center"/>
            </w:pPr>
            <w:r>
              <w:t xml:space="preserve">Bagu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Chincha</w:t>
            </w:r>
          </w:p>
        </w:tc>
        <w:tc>
          <w:p>
            <w:pPr>
              <w:pStyle w:val="Compact"/>
              <w:jc w:val="center"/>
            </w:pPr>
            <w:r>
              <w:t xml:space="preserve">Chinch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Chincha</w:t>
            </w:r>
          </w:p>
        </w:tc>
        <w:tc>
          <w:p>
            <w:pPr>
              <w:pStyle w:val="Compact"/>
              <w:jc w:val="center"/>
            </w:pPr>
            <w:r>
              <w:t xml:space="preserve">El Carme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Chincha</w:t>
            </w:r>
          </w:p>
        </w:tc>
        <w:tc>
          <w:p>
            <w:pPr>
              <w:pStyle w:val="Compact"/>
              <w:jc w:val="center"/>
            </w:pPr>
            <w:r>
              <w:t xml:space="preserve">Pueblo Nuev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Chincha</w:t>
            </w:r>
          </w:p>
        </w:tc>
        <w:tc>
          <w:p>
            <w:pPr>
              <w:pStyle w:val="Compact"/>
              <w:jc w:val="center"/>
            </w:pPr>
            <w:r>
              <w:t xml:space="preserve">Sunamp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Chincha Alta</w:t>
            </w:r>
          </w:p>
        </w:tc>
        <w:tc>
          <w:p>
            <w:pPr>
              <w:pStyle w:val="Compact"/>
              <w:jc w:val="center"/>
            </w:pPr>
            <w:r>
              <w:t xml:space="preserve">Chinch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San José De Los Molin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Subtanjall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Ta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Pisco</w:t>
            </w:r>
          </w:p>
        </w:tc>
        <w:tc>
          <w:p>
            <w:pPr>
              <w:pStyle w:val="Compact"/>
              <w:jc w:val="center"/>
            </w:pPr>
            <w:r>
              <w:t xml:space="preserve">San Andr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Pisco</w:t>
            </w:r>
          </w:p>
        </w:tc>
        <w:tc>
          <w:p>
            <w:pPr>
              <w:pStyle w:val="Compact"/>
              <w:jc w:val="center"/>
            </w:pPr>
            <w:r>
              <w:t xml:space="preserve">Tupac Amaru In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Jesús Marí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</w:tbl>
    <w:p>
      <w:pPr>
        <w:pStyle w:val="Heading1"/>
      </w:pPr>
      <w:bookmarkStart w:id="25" w:name="cual-es-su-otra-lengua-materna"/>
      <w:r>
        <w:t xml:space="preserve">¿Cual es su otra lengua materna?</w:t>
      </w:r>
      <w:bookmarkEnd w:id="25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05, q0005_oth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000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05_oth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2: ¿Cual es su otra lengua materna?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2: ¿Cual es su otra lengua materna?</w:t>
      </w:r>
    </w:p>
    <w:tbl>
      <w:tblPr>
        <w:tblStyle w:val="Table"/>
        <w:tblW w:type="pct" w:w="0.0"/>
        <w:tblLook w:firstRow="1"/>
        <w:tblCaption w:val="Tabla 2: ¿Cual es su otra lengua materna?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u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yan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0.0%</w:t>
            </w:r>
          </w:p>
        </w:tc>
      </w:tr>
    </w:tbl>
    <w:p>
      <w:pPr>
        <w:pStyle w:val="Heading1"/>
      </w:pPr>
      <w:bookmarkStart w:id="26" w:name="que-otra-lengua-domina"/>
      <w:r>
        <w:t xml:space="preserve">¿Que otra lengua domina?</w:t>
      </w:r>
      <w:bookmarkEnd w:id="26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07_</w:t>
      </w:r>
      <w:r>
        <w:rPr>
          <w:rStyle w:val="DecValTok"/>
        </w:rPr>
        <w:t xml:space="preserve">0008</w:t>
      </w:r>
      <w:r>
        <w:rPr>
          <w:rStyle w:val="NormalTok"/>
        </w:rPr>
        <w:t xml:space="preserve">, q0007_oth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0007_</w:t>
      </w:r>
      <w:r>
        <w:rPr>
          <w:rStyle w:val="DecValTok"/>
        </w:rPr>
        <w:t xml:space="preserve">000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07_oth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3: ¿Que otra lengua domina?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3: ¿Que otra lengua domina?</w:t>
      </w:r>
    </w:p>
    <w:tbl>
      <w:tblPr>
        <w:tblStyle w:val="Table"/>
        <w:tblW w:type="pct" w:w="0.0"/>
        <w:tblLook w:firstRow="1"/>
        <w:tblCaption w:val="Tabla 3: ¿Que otra lengua domina?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u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ian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gl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oné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ti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0%</w:t>
            </w:r>
          </w:p>
        </w:tc>
      </w:tr>
    </w:tbl>
    <w:p>
      <w:pPr>
        <w:pStyle w:val="Heading1"/>
      </w:pPr>
      <w:bookmarkStart w:id="27" w:name="cual-es-su-ocupacion-actual"/>
      <w:r>
        <w:t xml:space="preserve">¿Cual es su ocupacion actual?</w:t>
      </w:r>
      <w:bookmarkEnd w:id="27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08, q0008_oth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0008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08_oth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upac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4: ¿Cual es su ocupacion actual?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4: ¿Cual es su ocupacion actual?</w:t>
      </w:r>
    </w:p>
    <w:tbl>
      <w:tblPr>
        <w:tblStyle w:val="Table"/>
        <w:tblW w:type="pct" w:w="0.0"/>
        <w:tblLook w:firstRow="1"/>
        <w:tblCaption w:val="Tabla 4: ¿Cual es su ocupacion actual?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cupac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a de casa y tambien trabajo avec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esa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mpresar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 estudia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va carr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gocio en mi cas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motora Educativa Comunitar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 propio negocio de bodega y ama de casa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ngo mi negocio prop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1%</w:t>
            </w:r>
          </w:p>
        </w:tc>
      </w:tr>
    </w:tbl>
    <w:p>
      <w:pPr>
        <w:pStyle w:val="Heading1"/>
      </w:pPr>
      <w:bookmarkStart w:id="28" w:name="Xeed7daec34028ce93ecf208b7fc9d9e41250a9d"/>
      <w:r>
        <w:t xml:space="preserve">Por tu autoidentificación de género te consideras:</w:t>
      </w:r>
      <w:bookmarkEnd w:id="28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11, q0011_oth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00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00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11_oth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éne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5: Por tu autoidentificación de género te consideras: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5: Por tu autoidentificación de género te consideras:</w:t>
      </w:r>
    </w:p>
    <w:tbl>
      <w:tblPr>
        <w:tblStyle w:val="Table"/>
        <w:tblW w:type="pct" w:w="0.0"/>
        <w:tblLook w:firstRow="1"/>
        <w:tblCaption w:val="Tabla 5: Por tu autoidentificación de género te consideras: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éner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</w:tbl>
    <w:p>
      <w:pPr>
        <w:pStyle w:val="Heading1"/>
      </w:pPr>
      <w:bookmarkStart w:id="29" w:name="X98966bd2c41c91077b9f2f00e0d244be3c08383"/>
      <w:r>
        <w:t xml:space="preserve">Por sus costumbres y sus antepasados usted se considera:</w:t>
      </w:r>
      <w:bookmarkEnd w:id="29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12, q0012_oth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001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001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12_oth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 consid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6: Por sus costumbres y sus antepasados usted se considera: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6: Por sus costumbres y sus antepasados usted se considera:</w:t>
      </w:r>
    </w:p>
    <w:tbl>
      <w:tblPr>
        <w:tblStyle w:val="Table"/>
        <w:tblW w:type="pct" w:w="0.0"/>
        <w:tblLook w:firstRow="1"/>
        <w:tblCaption w:val="Tabla 6: Por sus costumbres y sus antepasados usted se considera: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 consid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0.0%</w:t>
            </w:r>
          </w:p>
        </w:tc>
      </w:tr>
    </w:tbl>
    <w:p>
      <w:pPr>
        <w:pStyle w:val="Heading1"/>
      </w:pPr>
      <w:bookmarkStart w:id="30" w:name="qué-te-motiva-a-visitarlos"/>
      <w:r>
        <w:t xml:space="preserve">¿Qué te motiva a visitarlos?</w:t>
      </w:r>
      <w:bookmarkEnd w:id="30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16_</w:t>
      </w:r>
      <w:r>
        <w:rPr>
          <w:rStyle w:val="DecValTok"/>
        </w:rPr>
        <w:t xml:space="preserve">0011</w:t>
      </w:r>
      <w:r>
        <w:rPr>
          <w:rStyle w:val="NormalTok"/>
        </w:rPr>
        <w:t xml:space="preserve">, q0016_oth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0016_</w:t>
      </w:r>
      <w:r>
        <w:rPr>
          <w:rStyle w:val="DecValTok"/>
        </w:rPr>
        <w:t xml:space="preserve">00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16_oth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tivación", "</w:t>
      </w:r>
      <w:r>
        <w:rPr>
          <w:rStyle w:val="NormalTok"/>
        </w:rPr>
        <w:t xml:space="preserve">Frecuencia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porcentaje</w:t>
      </w:r>
      <w:r>
        <w:rPr>
          <w:rStyle w:val="StringTok"/>
        </w:rPr>
        <w:t xml:space="preserve">"), align = "</w:t>
      </w:r>
      <w:r>
        <w:rPr>
          <w:rStyle w:val="NormalTok"/>
        </w:rPr>
        <w:t xml:space="preserve">ccc</w:t>
      </w:r>
      <w:r>
        <w:rPr>
          <w:rStyle w:val="StringTok"/>
        </w:rPr>
        <w:t xml:space="preserve">", caption = "</w:t>
      </w:r>
      <w:r>
        <w:rPr>
          <w:rStyle w:val="NormalTok"/>
        </w:rPr>
        <w:t xml:space="preserve">Tabla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¿Qué te motiva a visitarlos?</w:t>
      </w:r>
      <w:r>
        <w:rPr>
          <w:rStyle w:val="StringTok"/>
        </w:rPr>
        <w:t xml:space="preserve">")</w:t>
      </w:r>
    </w:p>
    <w:p>
      <w:pPr>
        <w:pStyle w:val="TableCaption"/>
      </w:pPr>
      <w:r>
        <w:t xml:space="preserve">Tabla 7: ¿Qué te motiva a visitarlos?</w:t>
      </w:r>
    </w:p>
    <w:tbl>
      <w:tblPr>
        <w:tblStyle w:val="Table"/>
        <w:tblW w:type="pct" w:w="4999.999999999999"/>
        <w:tblLook w:firstRow="1"/>
        <w:tblCaption w:val="Tabla 7: ¿Qué te motiva a visitarlos?"/>
      </w:tblPr>
      <w:tblGrid>
        <w:gridCol w:w="6267"/>
        <w:gridCol w:w="826"/>
        <w:gridCol w:w="82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tivació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render algo nuevo,conocer nuestro pasado, apoyo a nuestra ident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render algo nuev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rendizaje personal y conocer nuestro pasa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rendo de la historia,de costumbres,y como era antes en todo el Perú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ocer el pasado de la historia ñ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ocer la cultura antigua de nuestro paí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ocer sobre nuestros antepasa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ocimiento cultural y leyend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strac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l presente es producto del pasa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 motivaria conocer de sus antepasados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 emociona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 ayuda a enseñar y valorar la riqueza de mi país a mis hij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 gusta sentirme representada por nuestras costumbres de nuestros antepasa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 gusta ver los mousoleo de Miguel grau ,huacos de los incas,de Atahualpa,y sus cultur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 hijo aprenda y se motive a algo positiv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 ayudar hacer las tareas a sus hij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 practicar las costumbres antepasa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 que mis hijos estimulen el deseo de aprendizaje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el trabaj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invitación del colegio de mis hij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e sean gratuit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re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</w:tr>
    </w:tbl>
    <w:p>
      <w:pPr>
        <w:pStyle w:val="Heading1"/>
      </w:pPr>
      <w:bookmarkStart w:id="31" w:name="qué-no-le-gustó-de-ellos"/>
      <w:r>
        <w:t xml:space="preserve">¿Qué no le gustó de ellos?</w:t>
      </w:r>
      <w:bookmarkEnd w:id="31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17_</w:t>
      </w:r>
      <w:r>
        <w:rPr>
          <w:rStyle w:val="DecValTok"/>
        </w:rPr>
        <w:t xml:space="preserve">0007</w:t>
      </w:r>
      <w:r>
        <w:rPr>
          <w:rStyle w:val="NormalTok"/>
        </w:rPr>
        <w:t xml:space="preserve">, q0017_oth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0017_</w:t>
      </w:r>
      <w:r>
        <w:rPr>
          <w:rStyle w:val="DecValTok"/>
        </w:rPr>
        <w:t xml:space="preserve">000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17_oth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ues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8: ¿Qué no le gustó de ellos?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8: ¿Qué no le gustó de ellos?</w:t>
      </w:r>
    </w:p>
    <w:tbl>
      <w:tblPr>
        <w:tblStyle w:val="Table"/>
        <w:tblW w:type="pct" w:w="0.0"/>
        <w:tblLook w:firstRow="1"/>
        <w:tblCaption w:val="Tabla 8: ¿Qué no le gustó de ellos?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pues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cesibil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stoa adicional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mora en la visit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l ambiente del muse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 algunos museos no hay guías de turist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tradas car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pacios suci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osiciones incomplet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ta de actualiz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TA DE ORIENTACION Y ORDEN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ace años cuando fui hablaban muy rápido no se entendía nad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 información es de baja cal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 limpieza, estaba un poco suc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 encantó to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s guías no explican bien ,muy rápido habla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s horarios, algunos están cerrados los fines de seman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s niños se aburre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ás tecnología, señalización, interactiv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cha gente, pocos tachos de bas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y caro el ticket de entrad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ingun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dejan fotografiar mucho ,no dejan ingresar aliment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ran claros al habla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taban los guías turísticos justo para explicar lo que veíam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tán bien cuidados y falta de limpiez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había guía del muse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habían guí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hubo alguien quien les explicara sobre el muse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cios muy alt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itaron algunas muestr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rvicios higiénicos suci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n muy oscuros la iluminación es baja en el museo de pueblo libr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o de animales en muse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%</w:t>
            </w:r>
          </w:p>
        </w:tc>
      </w:tr>
    </w:tbl>
    <w:p>
      <w:pPr>
        <w:pStyle w:val="Heading1"/>
      </w:pPr>
      <w:bookmarkStart w:id="32" w:name="qué-no-le-gusta-de-ellos"/>
      <w:r>
        <w:t xml:space="preserve">¿Qué no le gusta de ellos?</w:t>
      </w:r>
      <w:bookmarkEnd w:id="32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18_</w:t>
      </w:r>
      <w:r>
        <w:rPr>
          <w:rStyle w:val="DecValTok"/>
        </w:rPr>
        <w:t xml:space="preserve">0006</w:t>
      </w:r>
      <w:r>
        <w:rPr>
          <w:rStyle w:val="NormalTok"/>
        </w:rPr>
        <w:t xml:space="preserve">, q0018_oth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0018_</w:t>
      </w:r>
      <w:r>
        <w:rPr>
          <w:rStyle w:val="DecValTok"/>
        </w:rPr>
        <w:t xml:space="preserve">000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18_oth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ues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9: ¿Qué no le gusta de ellos?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9: ¿Qué no le gusta de ellos?</w:t>
      </w:r>
    </w:p>
    <w:tbl>
      <w:tblPr>
        <w:tblStyle w:val="Table"/>
        <w:tblW w:type="pct" w:w="0.0"/>
        <w:tblLook w:firstRow="1"/>
        <w:tblCaption w:val="Tabla 9: ¿Qué no le gusta de ellos?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pues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le disgusto nad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mora para ingresar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da me disgust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ingun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le desagrad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 me gustó visitar el museo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estiones de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l silencio, el misterio, el mie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án lej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án lejos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ace tiempo que no voy a uno y antes me oarecian aburri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asta ahora todo me gust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 visita al museo fue una buena experiencia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s distamcias son larg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 gusta visitar pero aveces es siempre lo mism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 gusta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y car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da en particula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ingun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hay algo que le desagrad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hay nada que me disguste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le disgusta nad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le llama la atenc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acuerdo fue en el coleg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disgustó nad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gustan que hayan áreas reservad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iene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ita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 le gust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 le gustó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lo asiste por visitas del coleg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lo fui acompañando a unos familiar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lo pude ir por trabaj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do está bien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dos son en el centro de Lima y es difícil llegar allá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er a los muertos que los desentierran como en museo de sipa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%</w:t>
            </w:r>
          </w:p>
        </w:tc>
      </w:tr>
    </w:tbl>
    <w:p>
      <w:pPr>
        <w:pStyle w:val="Heading1"/>
      </w:pPr>
      <w:bookmarkStart w:id="33" w:name="qué-otro-tipo-de-grupo-fue"/>
      <w:r>
        <w:t xml:space="preserve">¿Qué otro tipo de grupo fue?</w:t>
      </w:r>
      <w:bookmarkEnd w:id="33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25_</w:t>
      </w:r>
      <w:r>
        <w:rPr>
          <w:rStyle w:val="DecValTok"/>
        </w:rPr>
        <w:t xml:space="preserve">0004</w:t>
      </w:r>
      <w:r>
        <w:rPr>
          <w:rStyle w:val="NormalTok"/>
        </w:rPr>
        <w:t xml:space="preserve">, q0025_oth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0025_</w:t>
      </w:r>
      <w:r>
        <w:rPr>
          <w:rStyle w:val="DecValTok"/>
        </w:rPr>
        <w:t xml:space="preserve">000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25_oth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10: ¿Qué otro tipo de grupo fue?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10: ¿Qué otro tipo de grupo fue?</w:t>
      </w:r>
    </w:p>
    <w:tbl>
      <w:tblPr>
        <w:tblStyle w:val="Table"/>
        <w:tblW w:type="pct" w:w="0.0"/>
        <w:tblLook w:firstRow="1"/>
        <w:tblCaption w:val="Tabla 10: ¿Qué otro tipo de grupo fue?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u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rupo familia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0.0%</w:t>
            </w:r>
          </w:p>
        </w:tc>
      </w:tr>
    </w:tbl>
    <w:p>
      <w:pPr>
        <w:pStyle w:val="Heading1"/>
      </w:pPr>
      <w:bookmarkStart w:id="34" w:name="X65d70aac5fecdad1c99dc4ca471d5033482290b"/>
      <w:r>
        <w:t xml:space="preserve">¿Cual es su otro problema que ha experimentado o que encuentra en la actualidad durante su visita a un museo?</w:t>
      </w:r>
      <w:bookmarkEnd w:id="34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26_</w:t>
      </w:r>
      <w:r>
        <w:rPr>
          <w:rStyle w:val="DecValTok"/>
        </w:rPr>
        <w:t xml:space="preserve">0011</w:t>
      </w:r>
      <w:r>
        <w:rPr>
          <w:rStyle w:val="NormalTok"/>
        </w:rPr>
        <w:t xml:space="preserve">, q0026_oth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0026_</w:t>
      </w:r>
      <w:r>
        <w:rPr>
          <w:rStyle w:val="DecValTok"/>
        </w:rPr>
        <w:t xml:space="preserve">00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26_oth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l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11: ¿Cual es su otro problema que ha experimentado o que encuentra en la actualidad durante su visita a un museo?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11: ¿Cual es su otro problema que ha experimentado o que encuentra en la actualidad durante su visita a un museo?</w:t>
      </w:r>
    </w:p>
    <w:tbl>
      <w:tblPr>
        <w:tblStyle w:val="Table"/>
        <w:tblW w:type="pct" w:w="5000.0"/>
        <w:tblLook w:firstRow="1"/>
        <w:tblCaption w:val="Tabla 11: ¿Cual es su otro problema que ha experimentado o que encuentra en la actualidad durante su visita a un museo?"/>
      </w:tblPr>
      <w:tblGrid>
        <w:gridCol w:w="6590"/>
        <w:gridCol w:w="664"/>
        <w:gridCol w:w="6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ta de difusió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mora en el ingres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l orden u organización de la distribución de las personas 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l servicio de aten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 el museo de pueblo libre no hay mucho estacionamiento es incómodo tener que busca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osiciones incomplet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ta de ilumin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ta de zonas de descans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ingun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hay difusión en medios de comunic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cos tachos de basura, mucha gente,el costo de las artesanías debe muy caro ,los precios de los recuerdos son caros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rvicios higienicos suci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aslado en vehículo en caso sea necesar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.1%</w:t>
            </w:r>
          </w:p>
        </w:tc>
      </w:tr>
    </w:tbl>
    <w:p>
      <w:pPr>
        <w:pStyle w:val="Heading1"/>
      </w:pPr>
      <w:bookmarkStart w:id="35" w:name="qué-tipo-de-información-buscó"/>
      <w:r>
        <w:t xml:space="preserve">¿Qué tipo de información buscó?</w:t>
      </w:r>
      <w:bookmarkEnd w:id="35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28_</w:t>
      </w:r>
      <w:r>
        <w:rPr>
          <w:rStyle w:val="DecValTok"/>
        </w:rPr>
        <w:t xml:space="preserve">0008</w:t>
      </w:r>
      <w:r>
        <w:rPr>
          <w:rStyle w:val="NormalTok"/>
        </w:rPr>
        <w:t xml:space="preserve">, q0028_oth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0028_</w:t>
      </w:r>
      <w:r>
        <w:rPr>
          <w:rStyle w:val="DecValTok"/>
        </w:rPr>
        <w:t xml:space="preserve">000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28_oth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ormación", "</w:t>
      </w:r>
      <w:r>
        <w:rPr>
          <w:rStyle w:val="NormalTok"/>
        </w:rPr>
        <w:t xml:space="preserve">Frecuencia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porcentaje</w:t>
      </w:r>
      <w:r>
        <w:rPr>
          <w:rStyle w:val="StringTok"/>
        </w:rPr>
        <w:t xml:space="preserve">"), align = "</w:t>
      </w:r>
      <w:r>
        <w:rPr>
          <w:rStyle w:val="NormalTok"/>
        </w:rPr>
        <w:t xml:space="preserve">ccc</w:t>
      </w:r>
      <w:r>
        <w:rPr>
          <w:rStyle w:val="StringTok"/>
        </w:rPr>
        <w:t xml:space="preserve">", caption = "</w:t>
      </w:r>
      <w:r>
        <w:rPr>
          <w:rStyle w:val="NormalTok"/>
        </w:rPr>
        <w:t xml:space="preserve">Tabla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¿Qué tipo de información buscó?</w:t>
      </w:r>
      <w:r>
        <w:rPr>
          <w:rStyle w:val="StringTok"/>
        </w:rPr>
        <w:t xml:space="preserve">")</w:t>
      </w:r>
    </w:p>
    <w:p>
      <w:pPr>
        <w:pStyle w:val="TableCaption"/>
      </w:pPr>
      <w:r>
        <w:t xml:space="preserve">Tabla 12: ¿Qué tipo de información buscó?</w:t>
      </w:r>
    </w:p>
    <w:tbl>
      <w:tblPr>
        <w:tblStyle w:val="Table"/>
        <w:tblW w:type="pct" w:w="0.0"/>
        <w:tblLook w:firstRow="1"/>
        <w:tblCaption w:val="Tabla 12: ¿Qué tipo de información buscó?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ció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orari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orarios, datos del muse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e sea grati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ferencias del muse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empo de recorri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0%</w:t>
            </w:r>
          </w:p>
        </w:tc>
      </w:tr>
    </w:tbl>
    <w:p>
      <w:pPr>
        <w:pStyle w:val="Heading1"/>
      </w:pPr>
      <w:bookmarkStart w:id="36" w:name="Xaabc740aea9ffeb2da98988f88cc629b352fe74"/>
      <w:r>
        <w:t xml:space="preserve">¿Qué otras redes sociales utiliza frecuentemente ?</w:t>
      </w:r>
      <w:bookmarkEnd w:id="36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30_</w:t>
      </w:r>
      <w:r>
        <w:rPr>
          <w:rStyle w:val="DecValTok"/>
        </w:rPr>
        <w:t xml:space="preserve">0006</w:t>
      </w:r>
      <w:r>
        <w:rPr>
          <w:rStyle w:val="NormalTok"/>
        </w:rPr>
        <w:t xml:space="preserve">, q0030_oth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0030_</w:t>
      </w:r>
      <w:r>
        <w:rPr>
          <w:rStyle w:val="DecValTok"/>
        </w:rPr>
        <w:t xml:space="preserve">000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0030_oth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30_other, </w:t>
      </w:r>
      <w:r>
        <w:rPr>
          <w:rStyle w:val="StringTok"/>
        </w:rPr>
        <w:t xml:space="preserve">"WhatsA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atsap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30_oth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30_other, </w:t>
      </w:r>
      <w:r>
        <w:rPr>
          <w:rStyle w:val="StringTok"/>
        </w:rPr>
        <w:t xml:space="preserve">"whatsa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atsap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30_oth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30_other, </w:t>
      </w:r>
      <w:r>
        <w:rPr>
          <w:rStyle w:val="StringTok"/>
        </w:rPr>
        <w:t xml:space="preserve">"Wapsh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atsap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30_oth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30_other, </w:t>
      </w:r>
      <w:r>
        <w:rPr>
          <w:rStyle w:val="StringTok"/>
        </w:rPr>
        <w:t xml:space="preserve">"Was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atsap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30_oth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30_other, </w:t>
      </w:r>
      <w:r>
        <w:rPr>
          <w:rStyle w:val="StringTok"/>
        </w:rPr>
        <w:t xml:space="preserve">"Solo Whatsa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atsap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30_oth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30_other, </w:t>
      </w:r>
      <w:r>
        <w:rPr>
          <w:rStyle w:val="StringTok"/>
        </w:rPr>
        <w:t xml:space="preserve">"Was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atsap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30_oth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30_other, </w:t>
      </w:r>
      <w:r>
        <w:rPr>
          <w:rStyle w:val="StringTok"/>
        </w:rPr>
        <w:t xml:space="preserve">"Whasa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atsap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30_oth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30_other, </w:t>
      </w:r>
      <w:r>
        <w:rPr>
          <w:rStyle w:val="StringTok"/>
        </w:rPr>
        <w:t xml:space="preserve">"Linked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ked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30_oth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30_other, </w:t>
      </w:r>
      <w:r>
        <w:rPr>
          <w:rStyle w:val="StringTok"/>
        </w:rPr>
        <w:t xml:space="preserve">"Twui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it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30_oth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30_other, </w:t>
      </w:r>
      <w:r>
        <w:rPr>
          <w:rStyle w:val="StringTok"/>
        </w:rPr>
        <w:t xml:space="preserve">"twi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it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30_oth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30_other, </w:t>
      </w:r>
      <w:r>
        <w:rPr>
          <w:rStyle w:val="StringTok"/>
        </w:rPr>
        <w:t xml:space="preserve">"Twi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itte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30_oth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es soci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13: ¿Qué otras redes sociales utiliza frecuentemente ?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13: ¿Qué otras redes sociales utiliza frecuentemente ?</w:t>
      </w:r>
    </w:p>
    <w:tbl>
      <w:tblPr>
        <w:tblStyle w:val="Table"/>
        <w:tblW w:type="pct" w:w="0.0"/>
        <w:tblLook w:firstRow="1"/>
        <w:tblCaption w:val="Tabla 13: ¿Qué otras redes sociales utiliza frecuentemente ?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des soci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hatsapp</w:t>
            </w:r>
          </w:p>
        </w:tc>
        <w:tc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p>
            <w:pPr>
              <w:pStyle w:val="Compact"/>
              <w:jc w:val="center"/>
            </w:pPr>
            <w:r>
              <w:t xml:space="preserve">88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witter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nkedI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witter y Whatsap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hatsapp, Twitter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oogl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nkedIn, Twitte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tflix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hatsapp ,Tinde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hatsapp y messenge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hatsapp, mesenge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hatsapp, pintres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oom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%</w:t>
            </w:r>
          </w:p>
        </w:tc>
      </w:tr>
    </w:tbl>
    <w:p>
      <w:pPr>
        <w:pStyle w:val="Heading1"/>
      </w:pPr>
      <w:bookmarkStart w:id="37" w:name="por-que-no-iría-a-un-museo-actualmente"/>
      <w:r>
        <w:t xml:space="preserve">¿Por que no iría a un museo actualmente?</w:t>
      </w:r>
      <w:bookmarkEnd w:id="37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33, q0034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003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34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z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14: ¿Por que no iría a un museo actualmente?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14: ¿Por que no iría a un museo actualmente?</w:t>
      </w:r>
    </w:p>
    <w:tbl>
      <w:tblPr>
        <w:tblStyle w:val="Table"/>
        <w:tblW w:type="pct" w:w="4999.999999999999"/>
        <w:tblLook w:firstRow="1"/>
        <w:tblCaption w:val="Tabla 14: ¿Por que no iría a un museo actualmente?"/>
      </w:tblPr>
      <w:tblGrid>
        <w:gridCol w:w="6881"/>
        <w:gridCol w:w="519"/>
        <w:gridCol w:w="51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z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8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pandemia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falta de tiempo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3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ndemi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ta de tiempo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ta de dinero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ta tiempo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el covi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falta de tiempo y pandemi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vitar el contagio de covid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ta de tiemp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ta de tiempo y la pandemi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he pensado en ir a un museo, tampoco he tengo información sobre cuáles museos están abiertos o dónde queda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llama la atenció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engo tiemp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EL CONTAGIO DEL COVID 1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falta de tiempo y diner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miedo a contagiarm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e estamos en pandemi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 mis hijos no les importa 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 veces no hay tiempo, motivos de dinero, me falt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urre ,no tengo interé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hora me gustaría viajar primer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ún no salgo de vacacion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mbio de horario en el trabajo ,trabaja en el hospital, si le gustaría ir pero por ahora no lo ha pensado, tiene su hijo mayor de 17 años 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ecciona zapatos es independiente no tiene mucho tiemp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vid 1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licada de salu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conomicamente no puedo y poe la epi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l covid ,tengo temor por mi hijo . quisiera ir pero el miedo del covid mejor esperar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l tiempo no me da además que tengo capacitaciones en mi trabajo ya que hace poco volví a trabajar y me llena todo mi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 la época del COVID-19 es difícil hacer plan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 costos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 difícil salir en Pandemia porque no quiero exponer a mi famil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 lo mismo de siempr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vitar la enfermedad contagiosa del covid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ta de economí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ta de inform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ta de inform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ta de plata y contagio del covi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ta de plata y la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ta de tiempi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ta de tiempo y diner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TA DE TIEMPO Y DINER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ta de tiempo y me voy a poner s estudia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ta de tiempo y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TA DE TIEMP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ay muchas cosas que tengo que hace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janí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s hijos no me dan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s adelante, que los niños crezcan porque tengo 1 bb de 1 alo 4 meses y los demas tienen 7 y 5 y son muy travies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 parece aburrido, solo iba por mis hijos (acompañando), iba por estudios, no lo veo atractiv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 estado de salud, mal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edo al contagio de la covid 19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conozco de ningun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conozco nada de museos, nunca he i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conozco ningun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 de mi principal interé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 necesario en estos moment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 urgente por la situación de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tá en mis planes actualm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toy muy interesa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hay diner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hay dinero y por la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hay información, no hay tiemp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he buscado información sobre museos, no tengo conocimiento de esos detall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he visto información sobre museos, tengo entendido que ya algunos han abierto pero no he buscado más inform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iría en la pandemia y no podria hacer muchos gast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le interez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lo considero en mis planes actualm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lo eh pensado aún no eh planeado ir con mis hij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lo había pensado, no está dentro de las actividades que hago cada dí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lo he considerado aho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lo he considerado simplemente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lo he considerado ya que no es un tema muy comú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lo he considerado, me he dado encontrado viendo otros temas pero no el de ir a un muse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lo he pensa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lo he pensado, tengo más cosas de que ocuparme que no tengo mucho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lo sé, aparte con lo de kampandemia no puede sali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lo tengo en mis actividades pero lo podria tener en cuenta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lo tengo planea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alcanza el dinero y no tengo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gusta, ademas estoy en una edad de menopausia y tengo rezagos de temor. No puedo tener emociones fuertes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gusta, pero si hay una oportunidad……bueno,quizas ir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gustan esas cosas, me parecen aburridos, nunca me han gustad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gustan, son aburri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he informado todavía sobre los muse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importa,no hay plata, no es prioridad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lla ma la aten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llama la atención ir sol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llaman la aten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resulta interesa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ocupado en el trabaj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quiero contagiarme del covi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sabría a cual i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sé dónde está ,no conozco,no hay diner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sé mucho de ellos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sé, porque no conozco mucho de es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engo dinero y además por el covi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engo inform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engo información y no sé qué tan cerca me quedaría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engo inter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engo mucho interé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engo mucho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engo mucho trabajo ni dinero para gastar ,no hay dinero para gastar en cosas inútiles ahora más adelante si puede ser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engo tiempo por el trabaj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engo tiempo por el trabaj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engo tiempo y no me llama la aten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engo tiempo, la pandemia nos dejo pobres y ahora hay que trabajar prro mas adelante si estoy dispuesta a ir a un muse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engo tiempo, no me llama la atención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engo tiempo, todo el día trabaj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engo tiempo, trabajo todo el dí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engo tiempo. Regreso de trabajar de noch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engo un motivo en específico Solo no lo he considera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ienes información a la man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nca he ido a un museo, no sé como es pero quizas algún dia vay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 evitar los contagios de covib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 evitar los contagios del covid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co importa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mis hijos temor a que se puedan enfermar , por el tema de pandemia 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covid 1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cuidarse de la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distancia y el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el contagio de covid 1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EL CONTAGIO DE LA COVID 19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EL CONTAGIO DE LA PANDEMIA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el covid-1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el covid 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el covid 1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el covid 1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el covid 19 y por falta de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el covid pero más adelante si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el covid y no tengo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el estado de emergenc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el gasto economi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el tema de la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el tema del covid 1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EL TIEMPO Y LA ECONO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enferme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evitar contagios de covid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falta de economía y por miedo a contagiars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falta de tiempo , economí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falta de tiempo , lejan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falta de tiempo pero alguna vez iría si hay oportun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falta de tiempo y por que estamos en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falta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falta tiemp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conyuntura actu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coyuntura actual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coyuntura en que estamos viviendo en estos momentos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ECONOMIA Y POR LA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enfermedad del Covic 19 y mi propia segur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falta de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b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adería y falta de diner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 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 covid 1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 del Covic 1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 del covid 1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 me da miedo salir much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 miedo al contagio, falta de economí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 no porque tengo miedo de contagiarme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 no se pued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 no se puede asisti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 no se puede por la aglomeracion de publi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 y aglomeracion de publi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 y falta de dinero. Ademas esta muy lej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 y falta de recurs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 y no podemos salir con tranquilidad ya que no tenemos la libertad de salir como antes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 y no tengo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 y por falta de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 y por los recursos economic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, por falta de economí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, da miedo i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situación de la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situacion de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variante de la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s circunstancia, la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ejaní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o lejos , no hay dinero y por la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O QUE ES RIESGOSO , POR EL CONTAGIO DEL COVID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MEDIOS ECONOMIC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MEDIOS ECONOMICOS 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mi trabajo y sigo estudiando 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miedo a la pandemia hasta que pase pero si me gustaria i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miedo al contag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mis problemas de salid y porque no hay uno cer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motivo de la pandemia 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motivos de salud tengo lumbalg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no contagiarm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precaución del Covic 1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precaución para no contagiarme de covib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prevención al contagio de covid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prevención contra el covid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e no conozco el ningún muse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e es dificil sali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é está lej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é estamos con el covid 1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e estamos en pandemia con el covid-1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e mi trabajo es todo el d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é no lo he considera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e no puedo llevar a mis hijas por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é no se ha dado la oportun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é tiene un bebé pequeñ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seguridad en salu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su economí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tema del covid 1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TEMA DE LA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tema de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TEMA DEL COVID 1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temas de salu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TEMOR AL CONTAGI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TIEMPO Y POR LA PANDEMIA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aparte de mis hijos, tengo un bb y no me expondria a sacarlo por un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aún estamos en pandemia y no es prud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como nunca he ido, no sé como es pero si sé que hay cosas donde se enseña nuestro pasa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el trabajo me absorve el tiemp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está lejos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estamos en pandemia tenemos que cuidarn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estoy cuidando a mi bebé que tiene 3 años y el covid me da mie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estoy recuperandome del covi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no conozco donde esta el muse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no estoy interesad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no he buscado información sobre los museos que están abiertos actualm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no he pensado en ir a alguno, no tenía en m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no he revisado información sobre los museos que están funcionan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no he revisado información sobre museos, no es de mi interé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no lo había pensado en mis plan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no me parece interesa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no sé cuál i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no tengo mucho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no tengo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son lej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tengo un bb de 1 mes de naci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trabajo y no tengo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caución para no enfermars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fiero no salir si no es necesar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vención del contagio de covid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incipalmente por la pandemia , si me gustan pero no sé bien cuál me interesa visita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blema economi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 iría pero cuando tenga más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í iría si tuviera más tiempo e información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 quiero pero que pase un poco más el covi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n aburri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n espacios cerrados, estamos en un tiempo complicado, lo haría cuando todo mejore pero aún falt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s hijos son muy pequeñ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a de infección del covid 1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a de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ndría que informarme sobre sus protocolos, aún estamos en un tiempo difícil y si voy, tendría que ser a un lugar que cuente con toda la seguridad necesar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ngo actividades que ver cómo mi negocio, hace poco he reabierto y quiero que crezca nuevam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ngo mi negocio y debo seguir trabajando, estamos aún en una situación difícil por la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ngo miedo de contagiar a mi familia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ngo muchas cosas que hacer, no hay tiempo oero mas adelante si lo harí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ngo Mucho trabaj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ngo nieto pequeño y no tengo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empo y economi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abaj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abajo todos los días y casi no tengo tiempo. Para salir se necesita todo el dí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</w:tbl>
    <w:p>
      <w:pPr>
        <w:pStyle w:val="Heading1"/>
      </w:pPr>
      <w:bookmarkStart w:id="38" w:name="qué-museo-visitaste-virtualmente"/>
      <w:r>
        <w:t xml:space="preserve">¿Qué museo visitaste virtualmente?</w:t>
      </w:r>
      <w:bookmarkEnd w:id="38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35, q0036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003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003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36, </w:t>
      </w:r>
      <w:r>
        <w:rPr>
          <w:rStyle w:val="StringTok"/>
        </w:rPr>
        <w:t xml:space="preserve">"no recuer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recuerd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3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36, </w:t>
      </w:r>
      <w:r>
        <w:rPr>
          <w:rStyle w:val="StringTok"/>
        </w:rPr>
        <w:t xml:space="preserve">"No me acuer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recuerd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3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36, </w:t>
      </w:r>
      <w:r>
        <w:rPr>
          <w:rStyle w:val="StringTok"/>
        </w:rPr>
        <w:t xml:space="preserve">"No preci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recuerd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3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36, </w:t>
      </w:r>
      <w:r>
        <w:rPr>
          <w:rStyle w:val="StringTok"/>
        </w:rPr>
        <w:t xml:space="preserve">"No recuer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recuerd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3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36, </w:t>
      </w:r>
      <w:r>
        <w:rPr>
          <w:rStyle w:val="StringTok"/>
        </w:rPr>
        <w:t xml:space="preserve">"Centro de li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o de Lim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3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36, </w:t>
      </w:r>
      <w:r>
        <w:rPr>
          <w:rStyle w:val="StringTok"/>
        </w:rPr>
        <w:t xml:space="preserve">"De centro de li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o de Lim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3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36, </w:t>
      </w:r>
      <w:r>
        <w:rPr>
          <w:rStyle w:val="StringTok"/>
        </w:rPr>
        <w:t xml:space="preserve">"Museo del Señor de Sip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eo Tumbas Reales de Sipá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3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36, </w:t>
      </w:r>
      <w:r>
        <w:rPr>
          <w:rStyle w:val="StringTok"/>
        </w:rPr>
        <w:t xml:space="preserve">"Museo Sip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eo Tumbas Reales de Sipá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003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q0036, </w:t>
      </w:r>
      <w:r>
        <w:rPr>
          <w:rStyle w:val="StringTok"/>
        </w:rPr>
        <w:t xml:space="preserve">"Señor de Sip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eo Tumbas Reales de Sipá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36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se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15: ¿Qué museo visitaste virtualmente?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15: ¿Qué museo visitaste virtualmente?</w:t>
      </w:r>
    </w:p>
    <w:tbl>
      <w:tblPr>
        <w:tblStyle w:val="Table"/>
        <w:tblW w:type="pct" w:w="0.0"/>
        <w:tblLook w:firstRow="1"/>
        <w:tblCaption w:val="Tabla 15: ¿Qué museo visitaste virtualmente?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se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recuerdo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3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entro de Lim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te y cultur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Tumbas Reales de Sipá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uaca rajad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a inquisicio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coricanch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ncay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iencias Natural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ricanch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zco, machupicchu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 Egip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l calla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l museo de la santa inquisi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l museo del Vatican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orac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 capilla Sixtin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 casa de torre tagl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MBAYEQ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uvr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UVRE - PARÍS (ARTE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rkhuasi, Sacsahuama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STERIO DE CUL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raflor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l extranjer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centr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Antropologí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Ar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Arte Italian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arte Parí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Chan chan, Trujillo, Museo Sr. De Sipa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Chavi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Chavin de Huanta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Chiclay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Egipto por la piramide Giz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Jap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a cul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a hacienda Punchau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a Marin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a moned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a n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a santa Inquisi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uvr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Sr de Sipa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l Vatican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Metropolitan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nacion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regional de i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SANTA INQUISIC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c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chacamac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lacio de Gobiern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c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que de la exposi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uruchu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al Felip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csauguama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n Felip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nta inquisi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 museo de Francia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ary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</w:tbl>
    <w:p>
      <w:pPr>
        <w:pStyle w:val="Heading1"/>
      </w:pPr>
      <w:bookmarkStart w:id="39" w:name="X783132b8dd5e44ce6b207fb34c83382e8bbbd70"/>
      <w:r>
        <w:t xml:space="preserve">¿Qué otros espacios culturales visita o ha visitado con frecuencia?</w:t>
      </w:r>
      <w:bookmarkEnd w:id="39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37_</w:t>
      </w:r>
      <w:r>
        <w:rPr>
          <w:rStyle w:val="DecValTok"/>
        </w:rPr>
        <w:t xml:space="preserve">0006</w:t>
      </w:r>
      <w:r>
        <w:rPr>
          <w:rStyle w:val="NormalTok"/>
        </w:rPr>
        <w:t xml:space="preserve">, q0037_oth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0037_</w:t>
      </w:r>
      <w:r>
        <w:rPr>
          <w:rStyle w:val="DecValTok"/>
        </w:rPr>
        <w:t xml:space="preserve">000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37_oth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acio cultu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16: ¿Qué otros espacios culturales visita o ha visitado con frecuencia?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16: ¿Qué otros espacios culturales visita o ha visitado con frecuencia?</w:t>
      </w:r>
    </w:p>
    <w:tbl>
      <w:tblPr>
        <w:tblStyle w:val="Table"/>
        <w:tblW w:type="pct" w:w="0.0"/>
        <w:tblLook w:firstRow="1"/>
        <w:tblCaption w:val="Tabla 16: ¿Qué otros espacios culturales visita o ha visitado con frecuencia?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pacio cultu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oológicos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2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oologico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16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oológico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7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oológico parque de las leyendas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6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que de las leyendas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oológico de huachipa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oológicos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uachipa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yendas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que de las leyendas, Huachip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uachipa zoológico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oologico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QUE DE HUACHIP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QUE DE LAS LEYENDA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oológicos, anfiteatro del parque de Manchay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ingun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inguno frecuentement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visito frecuentememt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que de las leyenda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que de las leyendas ,Huachip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ques zonales, zoológico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oológic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oológico de Huachipa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fiteatro en la Plaza de Manchay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blioteca nacion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lejo polideportiv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 frecuencia ningun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 vez en cuando visitó. No salgo tanto, no es frecu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l Real Felip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ventos culturales de música y danz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osición de ar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osiciones de ar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osiciones de arte y escolares, zoológic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osiciones de pintura, muestra fotográficas,exposiciones de ar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osiciones en colegi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eria del libro, danza capoeira que brinda el polideportivo 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eria local de remates 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estival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d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da por la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ingun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inguno por el momen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inguno, estan cerra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isaj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que Chosi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QUE DE LAS AGU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que de las leyendas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que de las Leyendas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QUE DE LAS PALOMAS MINI ZOOLOGICOS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que sinchiro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que zon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QUE ZONAL DE VILLA SALVADO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qu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ques de las leyend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ques zonal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in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nfóni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alleres artístic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alleres de arte y cul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alleres de Danz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atro cinfoni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oológico de Huachipa ,parque de las leyend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oológico Parque de las Leyendas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oológico y exposiciones de ar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oológicos, exposicion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</w:tbl>
    <w:p>
      <w:pPr>
        <w:pStyle w:val="Heading2"/>
      </w:pPr>
      <w:bookmarkStart w:id="40" w:name="por-cual-de-los-siguientes-medios-la-vio"/>
      <w:r>
        <w:t xml:space="preserve">¿Por cual de los siguientes medios la vio?</w:t>
      </w:r>
      <w:bookmarkEnd w:id="40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40_</w:t>
      </w:r>
      <w:r>
        <w:rPr>
          <w:rStyle w:val="DecValTok"/>
        </w:rPr>
        <w:t xml:space="preserve">0010</w:t>
      </w:r>
      <w:r>
        <w:rPr>
          <w:rStyle w:val="NormalTok"/>
        </w:rPr>
        <w:t xml:space="preserve">, q0040_oth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0040_</w:t>
      </w:r>
      <w:r>
        <w:rPr>
          <w:rStyle w:val="DecValTok"/>
        </w:rPr>
        <w:t xml:space="preserve">00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40_oth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17: ¿Por cual de los siguientes medios la vio?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17: ¿Por cual de los siguientes medios la vio?</w:t>
      </w:r>
    </w:p>
    <w:tbl>
      <w:tblPr>
        <w:tblStyle w:val="Table"/>
        <w:tblW w:type="pct" w:w="0.0"/>
        <w:tblLook w:firstRow="1"/>
        <w:tblCaption w:val="Tabla 17: ¿Por cual de los siguientes medios la vio?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fiche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8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ceboo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uayca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vio ninguna public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eo escolar en mi colegió de secundar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sitas con alumn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.3%</w:t>
            </w:r>
          </w:p>
        </w:tc>
      </w:tr>
    </w:tbl>
    <w:p>
      <w:pPr>
        <w:pStyle w:val="Heading1"/>
      </w:pPr>
      <w:bookmarkStart w:id="41" w:name="a-que-museo-pertenecía-dicha-publicidad"/>
      <w:r>
        <w:t xml:space="preserve">¿A que museo pertenecía dicha publicidad?</w:t>
      </w:r>
      <w:bookmarkEnd w:id="41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41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004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004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q0041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q0041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41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se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18: ¿A que museo pertenecía dicha publicidad?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18: ¿A que museo pertenecía dicha publicidad?</w:t>
      </w:r>
    </w:p>
    <w:tbl>
      <w:tblPr>
        <w:tblStyle w:val="Table"/>
        <w:tblW w:type="pct" w:w="5000.0"/>
        <w:tblLook w:firstRow="1"/>
        <w:tblCaption w:val="Tabla 18: ¿A que museo pertenecía dicha publicidad?"/>
      </w:tblPr>
      <w:tblGrid>
        <w:gridCol w:w="6074"/>
        <w:gridCol w:w="922"/>
        <w:gridCol w:w="92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se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recuerda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8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a Nación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6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recuerdo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5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ntuario de Pachacamac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acuerdo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li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ima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Puruchuco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uruchuco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arte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arte de lim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c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N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a nacio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a Nación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Pachacamac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recuerd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ca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entro de lim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ncay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 lim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STERIO DE CULTUR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Colli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Ic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a inquisicio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a nació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Miraflore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Pachacamac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paraca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larc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Nacional del Peru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s gratis los domingo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recuerda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recuerdo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s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que arqueológica de Pachacamac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n Felip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 los museos nacionales en gene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 museo del cuz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te y Cul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nco de la n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tacumb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talina huan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reo que al museo de cul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s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 Ar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 la Nac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L DE LA MOLIN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l del parque de la exposi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l último que vi fue del mali pero no fui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ace unos meses cuando anunciaron la apertura de los museos en las notici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orac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uaca rajad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uayca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s catacumb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s Catacumb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íneas de naz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LI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 lo dieron en un viaj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ropolitan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 hijo mayor me enseñó de los museos gratis los domingos e íbamos en famil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guel Grau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CE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arqueológico Nacion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Bellas Art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contemporane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Anc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Ar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arte de Lim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ARTE DE LIM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Arte de Lima (Mali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arte italian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Bellas art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ce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Chavin de Huanta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Ciencias Natural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CUL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Huachip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Huari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i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a cul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a cultura chaví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a exposic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a Marin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a moned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A NAC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a Nación y el Santuario de Pachacamac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a Universidad Ricardo Palm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ambayeq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ar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im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im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LIM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Miguel Grau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Naz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pachacamac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Pachacamac y el Museo de la Moned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Paracas - Pis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pintur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Pueblo Libr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 San Borja (no recuerdo el nombre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l ar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l Calla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l Señor de Sipa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l Señor de Sipá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del Sr. de Sipan Chiclay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en Argentin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en I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en Miraflores que era el mas grande del Peru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Julio Cesar Tello-Parac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lar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nacion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Nacion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Nacional de San Borj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nav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Nav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ORO DEL PERÚ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Puertas Abiert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que esta en Puente Pied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 zona arqueológi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s gratis primer domingo de cada m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correspond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acuerdo, solo veo y no presto aten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fije bie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recuerd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precis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recuerda, fueron vari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recuerdo bie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recuerdo fue hace mucho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recuerdo, era un museo por Paseo Col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chacamac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chacamac cre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c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cas, pachacamac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s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al Felip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ientemente del MUN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nta Inquisi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nta Rosa de Lim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ntuario de Pachacamac y al Museo de la N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ntuario de Pachacamac y el Museo de la N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ñor de sipa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ñor de Sipá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r de Sipa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 museo en Cajamar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o de Miraflor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sita a museo general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</w:tbl>
    <w:p>
      <w:pPr>
        <w:pStyle w:val="Heading1"/>
      </w:pPr>
      <w:bookmarkStart w:id="42" w:name="Xb888b35ce1d1eab3f8a6ed74f30432f1969e6e3"/>
      <w:r>
        <w:t xml:space="preserve">¿Por cuales de los siguientes medios te gustaría hacerlo?</w:t>
      </w:r>
      <w:bookmarkEnd w:id="42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43_</w:t>
      </w:r>
      <w:r>
        <w:rPr>
          <w:rStyle w:val="DecValTok"/>
        </w:rPr>
        <w:t xml:space="preserve">0010</w:t>
      </w:r>
      <w:r>
        <w:rPr>
          <w:rStyle w:val="NormalTok"/>
        </w:rPr>
        <w:t xml:space="preserve">, q0043_oth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0043_</w:t>
      </w:r>
      <w:r>
        <w:rPr>
          <w:rStyle w:val="DecValTok"/>
        </w:rPr>
        <w:t xml:space="preserve">00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43_oth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19: ¿Por cuales de los siguientes medios te gustaría hacerlo?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19: ¿Por cuales de los siguientes medios te gustaría hacerlo?</w:t>
      </w:r>
    </w:p>
    <w:tbl>
      <w:tblPr>
        <w:tblStyle w:val="Table"/>
        <w:tblW w:type="pct" w:w="5000.0"/>
        <w:tblLook w:firstRow="1"/>
        <w:tblCaption w:val="Tabla 19: ¿Por cuales de los siguientes medios te gustaría hacerlo?"/>
      </w:tblPr>
      <w:tblGrid>
        <w:gridCol w:w="6126"/>
        <w:gridCol w:w="896"/>
        <w:gridCol w:w="8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,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 ninguno solo de amigos o conocidos 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cumental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 la comunidad a veces hacen pasacalles y sería bonito que hagan eso los muse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ceboo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nel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dos, es importante difundir masivam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yo no se lee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0%</w:t>
            </w:r>
          </w:p>
        </w:tc>
      </w:tr>
    </w:tbl>
    <w:p>
      <w:pPr>
        <w:pStyle w:val="Heading1"/>
      </w:pPr>
      <w:bookmarkStart w:id="43" w:name="X9df6a320880216e852efe6444fec6c1423571c0"/>
      <w:r>
        <w:t xml:space="preserve">¿Cuál es otra principal razon por las que Sí visitaría el MUNA?</w:t>
      </w:r>
      <w:bookmarkEnd w:id="43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45_</w:t>
      </w:r>
      <w:r>
        <w:rPr>
          <w:rStyle w:val="DecValTok"/>
        </w:rPr>
        <w:t xml:space="preserve">0013</w:t>
      </w:r>
      <w:r>
        <w:rPr>
          <w:rStyle w:val="NormalTok"/>
        </w:rPr>
        <w:t xml:space="preserve">, q0045_oth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0045_</w:t>
      </w:r>
      <w:r>
        <w:rPr>
          <w:rStyle w:val="DecValTok"/>
        </w:rPr>
        <w:t xml:space="preserve">00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45_oth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z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20: ¿Cuál es otra principal razon por las que Sí visitaría el MUNA?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20: ¿Cuál es otra principal razon por las que Sí visitaría el MUNA?</w:t>
      </w:r>
    </w:p>
    <w:tbl>
      <w:tblPr>
        <w:tblStyle w:val="Table"/>
        <w:tblW w:type="pct" w:w="5000.0"/>
        <w:tblLook w:firstRow="1"/>
        <w:tblCaption w:val="Tabla 20: ¿Cuál es otra principal razon por las que Sí visitaría el MUNA?"/>
      </w:tblPr>
      <w:tblGrid>
        <w:gridCol w:w="6532"/>
        <w:gridCol w:w="693"/>
        <w:gridCol w:w="6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z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yudar a los niños en las tare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ocer el nuevo muse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ocer nuestra cultura, conocer algo nuev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r el ejemplo a mi famil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pende que tanto quieran ir mis hij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ea transporte directo y gratuito para ir al museo por la económia y distanc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estresarme, entretener a mis hij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estresarse y distraers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straers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ñar a su hij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 visitaría siempre y cuando mi tiempo me lo permita por lo general mi me parece genial todo lo que presentan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 hijo mayor estudia en la universidad y me gustaría conocer más lo que él conoc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 compartir lo aprendido con la familia y comentar de mi país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 conocimiento de mis hij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 desestresarm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 ir con los niñ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 motivar a mi hija a que aprend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 que los niños aprenda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 que mi hija aprend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 que mi hija aprenda ,pero no hay mucho tiempo para que vaya ya que es mamá solte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 que mis hijos valoren su histor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 que sus hijos conozcan la culturandel paí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 recordar la histor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 relajars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 tener más experiencia en el aprendizaj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conocer algo nuev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os comentarios positivos que se oyen del muse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e esta cer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a mis hijos les dicen que vayan a museos en el coleg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a mis hijos les gusta ir por el coleg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tocolos de biosegur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e la información brindada por los guías sea de cal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e los niños aprenda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e mis hijos quieran ir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iero saber como es un museo y aprender má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lir de la rutin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 es gratis la entrad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 es que le pidieran a mis hijos en el coleg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ner Experienc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ner la experiencia de conoce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</w:tbl>
    <w:p>
      <w:pPr>
        <w:pStyle w:val="Heading1"/>
      </w:pPr>
      <w:bookmarkStart w:id="44" w:name="Xd09d44ed1dbfb035e1b65656c5f1955b667ea44"/>
      <w:r>
        <w:t xml:space="preserve">¿Cuál es otra razon principal por las que NO visitaría el MUNA?</w:t>
      </w:r>
      <w:bookmarkEnd w:id="44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48_</w:t>
      </w:r>
      <w:r>
        <w:rPr>
          <w:rStyle w:val="DecValTok"/>
        </w:rPr>
        <w:t xml:space="preserve">0007</w:t>
      </w:r>
      <w:r>
        <w:rPr>
          <w:rStyle w:val="NormalTok"/>
        </w:rPr>
        <w:t xml:space="preserve">, q0048_oth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0048_</w:t>
      </w:r>
      <w:r>
        <w:rPr>
          <w:rStyle w:val="DecValTok"/>
        </w:rPr>
        <w:t xml:space="preserve">000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48_oth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z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21: ¿Cuál es otra razon principal por las que NO visitaría el MUNA?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21: ¿Cuál es otra razon principal por las que NO visitaría el MUNA?</w:t>
      </w:r>
    </w:p>
    <w:tbl>
      <w:tblPr>
        <w:tblStyle w:val="Table"/>
        <w:tblW w:type="pct" w:w="0.0"/>
        <w:tblLook w:firstRow="1"/>
        <w:tblCaption w:val="Tabla 21: ¿Cuál es otra razon principal por las que NO visitaría el MUNA?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z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ahora todavía para evitar el contagio de la covid.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pandemi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ndemi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 evitar el contagio de la covid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ando ae arregle la situacion de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licaso de salu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vitar los contagios de covid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llama la atención aunque me paguen, ni virtual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quiero ir porque el covid me da mie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el coronaviru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el covi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pandemia no salg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a situación y el covi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miedo al contag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Pab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é estamos en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e no podemos visitar lugares concurridos por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e tenemos que cuidarnos por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ya ha i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lo no iría por el covid ,la pandemia se empeor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 pareja no le gusta y no hay quien la llev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9%</w:t>
            </w:r>
          </w:p>
        </w:tc>
      </w:tr>
    </w:tbl>
    <w:p>
      <w:pPr>
        <w:pStyle w:val="Heading1"/>
      </w:pPr>
      <w:bookmarkStart w:id="45" w:name="por-qué-no-lo-haria"/>
      <w:r>
        <w:t xml:space="preserve">¿Por qué no lo haria?</w:t>
      </w:r>
      <w:bookmarkEnd w:id="45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50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005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005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q0050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q0050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50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z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22: ¿Por qué no lo haria?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22: ¿Por qué no lo haria?</w:t>
      </w:r>
    </w:p>
    <w:tbl>
      <w:tblPr>
        <w:tblStyle w:val="Table"/>
        <w:tblW w:type="pct" w:w="4999.999999999999"/>
        <w:tblLook w:firstRow="1"/>
        <w:tblCaption w:val="Tabla 22: ¿Por qué no lo haria?"/>
      </w:tblPr>
      <w:tblGrid>
        <w:gridCol w:w="6732"/>
        <w:gridCol w:w="594"/>
        <w:gridCol w:w="5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z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falta de tiempo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ta de tiempo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jor presenci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ta de tiemp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ría al lugar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gusta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parece atractiv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uso celular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utiliz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fiero lo presencial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SENCIAL ES MAS INTERESANTE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ando en persona se vería mejo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engo buena señal en cas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 mí familia no le gust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 mi hija le gusta má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urrido es virtu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JA SEÑAL DE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erebro aprende distinto, directo es más activ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reo que la experiencia no es la misma que si fuera algo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conoce como hacerl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l Internet es difícil su acces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 algún momento de manera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 mejor verlo en forma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 MUY INTERESANTE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 para gente de plata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 que no entro a kas redes socialesm me gusta ver las cosas presencialm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aría distraída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ta de tiemp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ay que prepararse, falta de tiempo, tengo mucho mucho trabaj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r al luga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r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 apreciación de lo histórico ,no sería igu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 falta de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 mayoría de mi familia quiere ir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 PRESENCIAL ES MAS VIVIDO QUE VIRTUAL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 virtual es complicado y se ve mejor presencialm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 gusta ver las cosas reales, al ver por virtual es ver un catálog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 gustaría que sea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 gustaría vivir la experiencia en carné y hues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 parece mas atractivo ir personalmente. No es lo mismo, no parecen real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 parecería aburrid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 sería extraño ver un museo virtual, considero que estas actividades deben ser presenciales para conocer mejor nuestras costumbr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jor de cer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jor es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jor es presencial, se disfruta má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JOR ES PRESENCIAL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jor es visitarlo de manera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 hijos se aburren virtualm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 hijos tiene. Ocupado la computadora con sus clases virtual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 es lo mismo que la realidad, es otra experiencia, un poco mas superfi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y incómodo verll virtu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aprenderé nad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conoz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conozco lim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cuento con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cuento con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cuento con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cuento con internet en cas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cuento con tiempo para este tipo de actividades y tampoco son de mi principal interé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cuento por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ntiendo mucho sobre la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ntro mucho a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 como el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 de mi interés realizar estás actividades virtual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 de mi interés, tengo otras actividades que necesitan mi aten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 emociona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 igu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 igual a ser direc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 igual como verlo en forma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 igual como verlo personalm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 igual la apreci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 igual que en forma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 igual que ir a ver en person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 igual que ver con tus propios ojos de manera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 igual virtualm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 lo mismo que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 lo mismo que ver direc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 lo mismo que verlo en persona.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 lo.mismo que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es tan emocionante, mejor es verl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le gust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lo comprendería, no es igual como estar pres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lo comprendo muy bie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lo ve intereza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aneja la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anejo bien esas cosas(internet, celular táctil, camara zoom)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anejo celular, mejor es la visita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anejo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anejo mucho la computadora y no me gusta salir mucho por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gusta , tampoco tengo mucho internet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gusta entrar a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gusta much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gusta mucho lo virtual, prefiero lo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gusta nada virtual. Prefiero experiencias presenciales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gusta virtualmente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Interesa, no me gusta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interesan mucho los muse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llama la atención ver un museo que sea virtu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manejo esas cos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parece tan real, mejor es ir a verlo personalmente y ver todo re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sabe manejar red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sabe usar bien las redes social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sabe usar las redes social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sé aprecia bie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se aprende bien 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sé aprende virtualm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sé cómo manejarl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sé cómo se hace es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sé cómo se manejara es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se como se utiliza esas cosas del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sé de esas cosas , desconoz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sé manejar la computado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sé manejar la computadora ni el celular muy bien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se puede conocer algo de nuestra cultura por fotos, no es lo mism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sé usar la tecnologí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se ve tan real, no es lo mism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engo computado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engo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engo mucho tiempo para el tema de lo virtu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engo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iene computado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uso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uso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uso la intermet y las redes, desconozc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utiliza red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utiliza tecnolog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utilizo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utilizo mucho la computado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, porque no parece real, mejor es ir a ver y conocer todo en viv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. Si fuera deporte como el voley si me gustaria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ésimo la seña de red , capas también el horario a realizar lo virtual 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ésimo señal de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ÉSIMO SEÑAL DE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computadora sería muy distint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falta de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falta de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falta de tiempo y sería mejor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falta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LO ECONOMICO 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motivo de trabaj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e no cuento con el tiempo necesar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e no cuento con internet en cas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e ahora no se puede salir y los niños tampo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é la experiencia no es la misma que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e me gustaria ir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é mejor sería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é no cuenta con buena re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e no sabría como usarl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e no se manejar el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é no sé manejar las redes social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e no se manejar muy bien las redes social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é no tengo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é nose manejar el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é nose manejar mucho el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que presencial es mejor que virtu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deseas que sea presencial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el internet que tengo es lent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es difícil por qué nose mucho del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es muy saturado, no se percibe las obras de ar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es sobrio y aburri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falta de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me gustaria ir presencial nose manejar redes social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no es igual, es como mirar una foto,. Ejor es tener contac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no es lo mismo, verlo en vivo y sentir la experiencia, el ambiente. Aparte me distraería y conocería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no es muy interesa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no hay colecciones interesant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no hay mucha señal por aqui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no hay un contacto directo, no hay guía que le dirija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no me gustan oara nada ni virtu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no me llama la aten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no seria satisfactorio algo presencial,es como ver en foto, no es llamativ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no tengo tiempo por el trabajo y me gustaría de forma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no tiene celular y no maneja muy bien el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prefiere verlo en forma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prefiero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saldría de mis dudas sobre algún tema cultural, no sé aprecia no tendría impacto visu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que tengo carro puedo ir de manera presencial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feriria visitarlo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fiere lo presencial, se disfruta má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fiero ir personalm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fiero ir personalmente para verlo de cerca pero más adelante ahora me da miedo por el contag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fiero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fiero ver en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fiero verlo en forma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SENCIAL ES MAS COLORIDO Y MUNICIOS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SENCIAL ES MAS IMPORTANTE Y CREYENTE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SENCIAL ES MEJOR QUE VIRTUALMENTE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 disfruta más presencialm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 PIERDE EXPERIENCIAS 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 ve muy superficial, prefiero ir y ver todo personalm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ÑAL DE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ría aburri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ría desagradable virtual creo y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ría diferente que mi familia se sentará a ver tv sabien que podemos y apreciar el muse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ría más interesante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ria mejor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ría mejor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ría presen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 hay visitas virtuales entonces ya no iría personalmente porque me daría flojera ver algo que ya vi, es mejor ver todo personalm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n intern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lo me gustan los conciertos virtuales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n tonterí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n tonterías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fro de la vista parar mucho en computadora o en celular o tablet me afecta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a de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a del internet es len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ngo bebes y no tengo que dejarl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ngo otras actividades en las que debo enfocarme principalmente retomar mi trabaj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ngo otras prioridades en el momen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abajo en horarios complicados 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 o me interesa, nunca lo he usa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e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er mejo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VIR LA EXPERIENCIA Y INTERECTUAR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</w:tbl>
    <w:p>
      <w:pPr>
        <w:pStyle w:val="Heading1"/>
      </w:pPr>
      <w:bookmarkStart w:id="46" w:name="X2820d1ff23bfa9ecd4e7589fa2a14eb9940cdc6"/>
      <w:r>
        <w:t xml:space="preserve">¿Cuál es otro servicio importante que esperaría encontrar en su visita a un museo?</w:t>
      </w:r>
      <w:bookmarkEnd w:id="46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51_</w:t>
      </w:r>
      <w:r>
        <w:rPr>
          <w:rStyle w:val="DecValTok"/>
        </w:rPr>
        <w:t xml:space="preserve">0009</w:t>
      </w:r>
      <w:r>
        <w:rPr>
          <w:rStyle w:val="NormalTok"/>
        </w:rPr>
        <w:t xml:space="preserve">, q0051_oth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0051_</w:t>
      </w:r>
      <w:r>
        <w:rPr>
          <w:rStyle w:val="DecValTok"/>
        </w:rPr>
        <w:t xml:space="preserve">000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51_oth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vic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23: ¿Cuál es otro servicio importante que esperaría encontrar en su visita a un museo?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23: ¿Cuál es otro servicio importante que esperaría encontrar en su visita a un museo?</w:t>
      </w:r>
    </w:p>
    <w:tbl>
      <w:tblPr>
        <w:tblStyle w:val="Table"/>
        <w:tblW w:type="pct" w:w="5000.0"/>
        <w:tblLook w:firstRow="1"/>
        <w:tblCaption w:val="Tabla 23: ¿Cuál es otro servicio importante que esperaría encontrar en su visita a un museo?"/>
      </w:tblPr>
      <w:tblGrid>
        <w:gridCol w:w="6669"/>
        <w:gridCol w:w="625"/>
        <w:gridCol w:w="6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rvic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gurida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en trat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tividades didácticas al finalizar el recorrido , talleres finalizando la visita al muse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go que caracterize en algo más re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iment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abil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en ambi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ena aten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ena aten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ena atencion, limpiez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ena señaliz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rteles pegados , ya que el volante solo es para un rato y luego la gente lo vota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idas típic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stos , precios baj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idados Anti COVID-1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l cobro no solo sea de entrada si no que también haya como paquetes que incluya comida algún recuerdito así salga más bara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l orde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ñanza para que guie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pacio para niños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pacios abiert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pacios limpios y ordena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pacios para cargar mi celula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uarderí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uía para niñ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uiados en quechu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uiados para niñ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uías capacitados, información de recorrido en la entrad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uías con conocimiento amplió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uías para niños porque se aburre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uminac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formación para explicarle a mis niñ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piez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pieza,servios higiénic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ugar para compartir con la familia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ugares de descanzo o compartir en familia, ventilación por el covid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das de seguridad y de salu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vilidad gratuita para llegar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inguno no sabe que le podría faltar si no lo conoc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me interesan los muse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s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engo mucha idea ya que tampoco es de mi interé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ert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rientador virtu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sonal amable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tocolos de bio seguridad o visitas con cit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tocolos de bio seguridad y lugares para discapacita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tocolos de bioseguridad, limpieza, buen tra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yección de videos cultural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e atiendan bien supongo no sé nunca eh visto 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e la entrada sea gratis,que den almuerzo grati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e se cumplan los protocolos de biosegur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e sea entretenido nada má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gur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ñaletic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ñalizacion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rvicios higiénicos limpi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rvicios higiénicos limpios,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rvicios higiénicos para niños no solo para adult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rvicios Sanitari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SHH limpios, ALGO VERDE OARA DESCANSA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 guia para que ori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</w:tbl>
    <w:p>
      <w:pPr>
        <w:pStyle w:val="Heading1"/>
      </w:pPr>
      <w:bookmarkStart w:id="47" w:name="X27a85426489a18a02b1151cefe844319cfa40c0"/>
      <w:r>
        <w:t xml:space="preserve">¿Qué tipo de actividades culturales le gustaría encontrar al llegar al MUNA?</w:t>
      </w:r>
      <w:bookmarkEnd w:id="47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52_</w:t>
      </w:r>
      <w:r>
        <w:rPr>
          <w:rStyle w:val="DecValTok"/>
        </w:rPr>
        <w:t xml:space="preserve">0006</w:t>
      </w:r>
      <w:r>
        <w:rPr>
          <w:rStyle w:val="NormalTok"/>
        </w:rPr>
        <w:t xml:space="preserve">, q0052_oth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0052_</w:t>
      </w:r>
      <w:r>
        <w:rPr>
          <w:rStyle w:val="DecValTok"/>
        </w:rPr>
        <w:t xml:space="preserve">000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52_oth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24: ¿Qué tipo de actividades culturales le gustaría encontrar al llegar al MUNA?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24: ¿Qué tipo de actividades culturales le gustaría encontrar al llegar al MUNA?</w:t>
      </w:r>
    </w:p>
    <w:tbl>
      <w:tblPr>
        <w:tblStyle w:val="Table"/>
        <w:tblW w:type="pct" w:w="5000.0"/>
        <w:tblLook w:firstRow="1"/>
        <w:tblCaption w:val="Tabla 24: ¿Qué tipo de actividades culturales le gustaría encontrar al llegar al MUNA?"/>
      </w:tblPr>
      <w:tblGrid>
        <w:gridCol w:w="6581"/>
        <w:gridCol w:w="669"/>
        <w:gridCol w:w="6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tiv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te de tejido, pastelería, artesaní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in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cubrimientos científic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bujos para niñ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pacios para niños con habilidades especial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formación de litera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uegos para niñ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quet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ingun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sé nunca e ido,solo que no sea muy feo las estatuas por qué dan miedo nada más 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fiero realizar otras actividad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sentación de grupos de met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gramar las actividades antes mencionad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e te cuenten las historias que ha pasado, una leyenda o mito relacionado a la cultura, algo como un cuentacuentos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ital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how para adult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alleres de algún oficio tal vez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alleres para niñ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ter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 guía por poco tiempo y aforo por la pande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8%</w:t>
            </w:r>
          </w:p>
        </w:tc>
      </w:tr>
    </w:tbl>
    <w:p>
      <w:pPr>
        <w:pStyle w:val="Heading1"/>
      </w:pPr>
      <w:bookmarkStart w:id="48" w:name="X2845d4912e17dd6b036475feef7f02dc06e0c80"/>
      <w:r>
        <w:t xml:space="preserve">¿Qué otro tipo de contenidos debe mostrar el museo en sus exposiciones?</w:t>
      </w:r>
      <w:bookmarkEnd w:id="48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54_</w:t>
      </w:r>
      <w:r>
        <w:rPr>
          <w:rStyle w:val="DecValTok"/>
        </w:rPr>
        <w:t xml:space="preserve">0010</w:t>
      </w:r>
      <w:r>
        <w:rPr>
          <w:rStyle w:val="NormalTok"/>
        </w:rPr>
        <w:t xml:space="preserve">, q0054_oth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0054_</w:t>
      </w:r>
      <w:r>
        <w:rPr>
          <w:rStyle w:val="DecValTok"/>
        </w:rPr>
        <w:t xml:space="preserve">00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q0054_oth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i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25: ¿Qué otro tipo de contenidos debe mostrar el museo en sus exposiciones?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25: ¿Qué otro tipo de contenidos debe mostrar el museo en sus exposiciones?</w:t>
      </w:r>
    </w:p>
    <w:tbl>
      <w:tblPr>
        <w:tblStyle w:val="Table"/>
        <w:tblW w:type="pct" w:w="0.0"/>
        <w:tblLook w:firstRow="1"/>
        <w:tblCaption w:val="Tabla 25: ¿Qué otro tipo de contenidos debe mostrar el museo en sus exposiciones?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eni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 todo un po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 todo variad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ben presentar variedad , algo específico es aburri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l cambio de cul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osiciones para niñ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formación complet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s valores que debemos tene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gmentar en diferentes área Nuestra cul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atro, ar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as sobre antepasados de los inc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do referente a las culturas peruan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1%</w:t>
            </w:r>
          </w:p>
        </w:tc>
      </w:tr>
    </w:tbl>
    <w:p>
      <w:pPr>
        <w:pStyle w:val="Heading1"/>
      </w:pPr>
      <w:bookmarkStart w:id="49" w:name="Xdb2fd8134c7743d099c2a84a13476ca0ea65b56"/>
      <w:r>
        <w:t xml:space="preserve">Indique tres palabras que en su opinión definan el Museo Nacional del Perú</w:t>
      </w:r>
      <w:bookmarkEnd w:id="49"/>
    </w:p>
    <w:p>
      <w:pPr>
        <w:pStyle w:val="SourceCode"/>
      </w:pPr>
      <w:r>
        <w:rPr>
          <w:rStyle w:val="NormalTok"/>
        </w:rPr>
        <w:t xml:space="preserve">Data_Hog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0058_</w:t>
      </w:r>
      <w:r>
        <w:rPr>
          <w:rStyle w:val="DecValTok"/>
        </w:rPr>
        <w:t xml:space="preserve">000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q0058_</w:t>
      </w:r>
      <w:r>
        <w:rPr>
          <w:rStyle w:val="DecValTok"/>
        </w:rPr>
        <w:t xml:space="preserve">000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valu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title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i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26: Indique tres palabras que en su opinión definan el Museo Nacional del Perú"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/>
      </w:r>
      <w:r>
        <w:rPr>
          <w:rStyle w:val="VerbatimChar"/>
        </w:rPr>
        <w:t xml:space="preserve">## they will be dropped</w:t>
      </w:r>
    </w:p>
    <w:p>
      <w:pPr>
        <w:pStyle w:val="TableCaption"/>
      </w:pPr>
      <w:r>
        <w:t xml:space="preserve">Tabla 26: Indique tres palabras que en su opinión definan el Museo Nacional del Perú</w:t>
      </w:r>
    </w:p>
    <w:tbl>
      <w:tblPr>
        <w:tblStyle w:val="Table"/>
        <w:tblW w:type="pct" w:w="0.0"/>
        <w:tblLook w:firstRow="1"/>
        <w:tblCaption w:val="Tabla 26: Indique tres palabras que en su opinión definan el Museo Nacional del Perú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eni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ltura</w:t>
            </w:r>
          </w:p>
        </w:tc>
        <w:tc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p>
            <w:pPr>
              <w:pStyle w:val="Compact"/>
              <w:jc w:val="center"/>
            </w:pPr>
            <w:r>
              <w:t xml:space="preserve">8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istoria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5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ducativo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center"/>
            </w:pPr>
            <w:r>
              <w:t xml:space="preserve">4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rendizaje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4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ltural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4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dentidad</w:t>
            </w:r>
          </w:p>
        </w:tc>
        <w:tc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p>
            <w:pPr>
              <w:pStyle w:val="Compact"/>
              <w:jc w:val="center"/>
            </w:pPr>
            <w:r>
              <w:t xml:space="preserve">3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ocimiento</w:t>
            </w:r>
          </w:p>
        </w:tc>
        <w:tc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p>
            <w:pPr>
              <w:pStyle w:val="Compact"/>
              <w:jc w:val="center"/>
            </w:pPr>
            <w:r>
              <w:t xml:space="preserve">3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ducación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2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mportante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2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esante</w:t>
            </w:r>
          </w:p>
        </w:tc>
        <w:tc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p>
            <w:pPr>
              <w:pStyle w:val="Compact"/>
              <w:jc w:val="center"/>
            </w:pPr>
            <w:r>
              <w:t xml:space="preserve">2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istorico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2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versidad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1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mblema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1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stumbres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1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istórico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1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ñanza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1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te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vedoso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0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render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ducacion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0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ermoso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0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nito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cesario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eno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0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estra Identidad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tretenido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reativo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rande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0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dentificacion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0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vertido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mocionante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urismo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tepasados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iar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do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tigüedad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formación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iencia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ocer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stracción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version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eriencia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trimonio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urrido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cesible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tiguo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arrollo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ña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dentidad Nacional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reacion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tepasado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tesaní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ocimientos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dentificación Cultural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formativo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gestuoso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cional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reación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urso Historico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ocimiento De Histori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straccion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verso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buloso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i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dentidad Cultural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comparable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vestigación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lticultural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eó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triotismo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ú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alidad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presentativo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saltar Histori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ar Lo Nuestro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d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o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ellez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ocimiento Cultur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reativida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reativo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lturiz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riosida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versidad Cultur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jempla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riquecedo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riquecimiento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randioso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echos Histórico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formacio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novado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ezant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vestigacio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ndo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cionalida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Sab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evo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rgullo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eo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u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uerdo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biduri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bidurí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adició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ioso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olunta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ducativ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andonad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egr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go Nuev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pli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rendizaj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te Cultur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tesanía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ventur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yuda Al Aprendizaj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yuda En Aprendizaj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eneficios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erámica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unidad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ocer El Pasad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ocer Nuestras Costumbre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rrupcio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ltura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rios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tural Y Educativ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dactic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dáctic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ducativ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tretenimient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 Cienci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 Cultur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colar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pacios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pectacular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udi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eriencia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ntástic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ast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uaco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umanidad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dentificació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mportanci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mportante Para Conocer Nuestro Pasad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novacio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spirador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lectual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jan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jo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ravillos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terios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nóton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tivació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y Important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/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cio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vedad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rige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scur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triotic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triótic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sent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vechos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encuentr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presentatividad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spet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edad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adicione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urístic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Únic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ficador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ó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sió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stumbr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cesibil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cesible Para To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dquirir Conocimient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fianza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go Históri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go Nuevo Por Conoce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ien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en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or Al Perú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or Al Prójim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plia Conocimien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plía Mi Conocimien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cest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tigue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tigüedad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rtan Al Aprendizaj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a Los Conocimient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reci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render Las Culturas Antepasad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render M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render Má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render Más Del Perú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rendizaje Consta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rendizaje Continu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rendizaje Cultu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queólog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queológi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queologic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quitec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te Cultu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t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tesan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tísti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sistencia De Guías Turístic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specto Arqueológico De Nuestro Antepasa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entic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ócton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vance Cientifi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yuda A Conocer Nuestro Pasa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yuda A Identicarnos Como Peruan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yuda A Los Escolar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yuda A Los Estudiant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yuda Al Conocimien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a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ell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eneficio Para Los Niñ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centenar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nita Experienc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inda Enseñanz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jerí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en Aprendizaje De Las Culturas Del Perú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en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ena Aten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ena Explicación Sobre Las Cultur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ena Vib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eno Para La Formación Educativ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eno Para Tener Más Inform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eno Por Tener Tema Cultural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eno Tienen Temas Interesant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lave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rácter Cientifi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ent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entro Cultu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entro De Aprendizaj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erámi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ientifi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leccion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leg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od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arti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artir Con Amigos O Famil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artir Con Famil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romiso Con El Perú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unicac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unicativ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cientizado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cier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curri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memora Al Perú En Tantos Añ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memor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memorativ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ónoce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ocer El Pasa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ocer El Pasad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ocer La Identidad De Nuestro Perú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ocer Más Nuestra Cultu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ocer Nuestros Antepasados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ocernos A Nosotros Mism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ocimiento De Nuestros Antepasa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ocimiento Históri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ocimientos Cultu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serv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enido Cultu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sas Antiguas De Juestro Pasa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stumbr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rea Nacionalism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adr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enta Historias Antepasados Interesa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lru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ltura , Educativo Y Turisti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ltura De Nuestro Paí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ltura Nacion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ltura Pluricultu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ltural Para Estudiant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tu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 Conocimien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 Conocimiento De Antepasa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 Cul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 Identidad Nacion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 Muestra Cultu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 Recreac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n Conocimiento De Nuestr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nz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 Los Pobr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l Perú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arrolla Cul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endient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er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unden Arte De Los Antepasa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us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sfrutar En Famil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straerm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verc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versidad Nacion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versific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ducativo Para Los Escolar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ducativo Para To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ducativ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icaz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icienc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ici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jemplar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l Mejo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mo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mocion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mocionante Porque Será Un Nuevo Muse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 Un Hi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riquece Conocimient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riquece Nuestra Cul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riquecimiento Cultu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ña A Todos Su Cul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ña Cul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ña Las Diversas Cultur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ña Lo Que Es El Pape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ña Lo Que Es El Peru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ña Los Valores De Un Paí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ña Nuestra Cul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ña Nuestro Antepasa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ña Nuestro Pasa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ña Sobre Nuestro Pasa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ñan Gran Conocimien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ñans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ñanza Para Los Niñ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ñanz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tendernos Entre To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tretien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 Algp Místi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 Bell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 Cultu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 Educac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 Histor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 Muy Importa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 Nuestra Histor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pe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ar Unidos Como Peruan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atu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udio De Nuestros Antepasa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ucativ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tn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volu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celenc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cel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curs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istenc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osi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osicion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res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resión Cultu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resión De Ident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resión De Nuestra Cul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resiones Cultural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resivo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tens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elic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olclor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ormal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otos De Recuer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utur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ner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n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randez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randezas De La N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rati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ra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uí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ace Conocer Nuestra Ident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ace Conocer Nuestra Real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ay Que Valora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erencia De Nuestros Antepasa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ermosa Experienc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idtor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istoria De Antepasa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istoria Del Perú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istori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onest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dentidad Con Los Antepasa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dentidad De Perú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dentidad Peruan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dentid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dentifica Al Pai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dentifica Como Ciudadan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dentifica Como Peruan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dentifica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ident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umin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ustracion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ustrativ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magen Cultu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mformacion De Nuestra Cul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mpactante Que Sea Visu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mparte Conocimien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mparte Cul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mpone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mportante Describir Cultur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mportante Divers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mportante Muestra Del Pai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mportante Para Aprende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mportante Para Conocer La Histor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mportante Para Conocimiento De Nuestros Antepasa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mportante Para Educ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mportante Para El Estudio De Los Niñ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mportante Para La Educ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mportante Para La Lec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mportante Para Los Estudi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mportante Por La Histor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c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clusiv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creíbl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dispensabl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formación Cultu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formars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formativ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necesar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nov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olvidabl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spira Valor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spir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r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r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esante Pero Innecesario Aho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esant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vertir En Muse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vestigacion Cultu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óven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s Costumbr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c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ga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jan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janí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br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p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lama Mucho La Aten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cal De Aprendizaj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ugar Antiguo Con Cosas Important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ugar De Aprendizaj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ugar De Distracc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ugar Misti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ugar Para Conocer Del Pasa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uz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jestuos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ás Dinámi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ás Valo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yor Varie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jo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jorabl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 Ident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e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rando Se Aprend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 Costumbr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ísti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l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rn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m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mi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numen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tiva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cha Inform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estra La Realidad Pasad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estra Nuestra Histor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lticultural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e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i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y Buen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tu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cesari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iñ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engo Información Del Muse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s Da Cul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s Hace. Ver Los Antepasa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s Identifica Como Peruan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s Identifica Con Nuestro Perú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s Recuerda Dónde Venim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estra Historia Antepasad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evo Conocimien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bras De Ar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rdena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rientac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rigen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riginal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 Aprende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a Conocer La Belleza Del Paí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te De Nuestra Histor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do Histori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do Históri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r Tiempo Con Familiar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ea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trimonio Cutu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trimonio Del Perú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trimonio Histori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trimonio Nacion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dagógi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ec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uan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uan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ez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ntores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servación Histori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servar Cultu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ductiv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ductivo Y Uti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fundidad Nacion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nperu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p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yec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untual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e Es Cultu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e Es Históri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e Es Importante Conocer La Cultura Del Pai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e Es Importante Para Los Jóvenes De Aho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e Es Muy Valioso Para Poder Identificar Nuestra Cul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e Sea Agradabl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e Sea Educativ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alidad Del Perú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omenda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onocer Nuestro Legado Cultu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onocimien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ordar El Pasa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ordar Los Sucesos Important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rea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reativo Para La Famil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uerdos Históric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flejad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fleje La Verdad Del Peru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flexiona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flexiona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flexiv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fuerza El Conocimien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laja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lajars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laj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presenta Al Perú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presenta El Ar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presenta La Histor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presenta La Historia Del Pai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present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presentación Histori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spetar Nuestra Cult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speto Cultu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stos Arqueológic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troceder El 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valora La Identidad Nacion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iquez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iquez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quez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be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n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 Aprende De Nuestros Antepasa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ntimien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rvic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lenció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cnologí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l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sor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ene Atracción Turísti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ansport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ayect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uristi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e A La Famil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ón Familia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versal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vers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versitar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 Hostoric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a Lo Nuestr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a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ar El Perú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iza Nuestra Histor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rie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emos La Diversidad Cultu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er La Diversidad De Nuestro Perú Importa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genc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sitabl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vencia Histórica De Nuestros Antecesor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venci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%</w:t>
            </w:r>
          </w:p>
        </w:tc>
      </w:tr>
    </w:tbl>
    <w:sectPr w:rsidR="00A70938" w:rsidRPr="00F850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DD12E0"/>
    <w:multiLevelType w:val="multilevel"/>
    <w:tmpl w:val="DDB890A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color w:val="323E4F" w:themeColor="text2" w:themeShade="BF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1572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0B4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850B4"/>
    <w:pPr>
      <w:keepNext/>
      <w:keepLines/>
      <w:numPr>
        <w:numId w:val="9"/>
      </w:numPr>
      <w:pBdr>
        <w:bottom w:val="single" w:sz="12" w:space="1" w:color="1F3864" w:themeColor="accent1" w:themeShade="80"/>
      </w:pBdr>
      <w:spacing w:before="240" w:after="240"/>
      <w:jc w:val="both"/>
      <w:outlineLvl w:val="0"/>
    </w:pPr>
    <w:rPr>
      <w:rFonts w:ascii="Cambria" w:eastAsiaTheme="majorEastAsia" w:hAnsi="Cambria" w:cstheme="majorBidi"/>
      <w:b/>
      <w:caps/>
      <w:color w:val="1F3864" w:themeColor="accent1" w:themeShade="80"/>
      <w:sz w:val="24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50B4"/>
    <w:pPr>
      <w:keepNext/>
      <w:keepLines/>
      <w:numPr>
        <w:ilvl w:val="1"/>
        <w:numId w:val="9"/>
      </w:numPr>
      <w:spacing w:before="120" w:after="0"/>
      <w:jc w:val="both"/>
      <w:outlineLvl w:val="1"/>
    </w:pPr>
    <w:rPr>
      <w:rFonts w:ascii="Cambria" w:eastAsiaTheme="majorEastAsia" w:hAnsi="Cambria" w:cstheme="majorBidi"/>
      <w:color w:val="1F3864" w:themeColor="accent1" w:themeShade="80"/>
      <w:sz w:val="28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50B4"/>
    <w:pPr>
      <w:keepNext/>
      <w:keepLines/>
      <w:numPr>
        <w:ilvl w:val="2"/>
        <w:numId w:val="9"/>
      </w:numPr>
      <w:spacing w:before="40" w:after="0"/>
      <w:jc w:val="both"/>
      <w:outlineLvl w:val="2"/>
    </w:pPr>
    <w:rPr>
      <w:rFonts w:ascii="Cambria" w:eastAsiaTheme="majorEastAsia" w:hAnsi="Cambria" w:cstheme="majorBidi"/>
      <w:color w:val="1F3763" w:themeColor="accent1" w:themeShade="7F"/>
      <w:sz w:val="26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850B4"/>
    <w:pPr>
      <w:keepNext/>
      <w:keepLines/>
      <w:numPr>
        <w:ilvl w:val="3"/>
        <w:numId w:val="9"/>
      </w:numPr>
      <w:spacing w:before="40" w:after="0"/>
      <w:jc w:val="both"/>
      <w:outlineLvl w:val="3"/>
    </w:pPr>
    <w:rPr>
      <w:rFonts w:ascii="Cambria" w:eastAsiaTheme="majorEastAsia" w:hAnsi="Cambria" w:cstheme="majorBidi"/>
      <w:iCs/>
      <w:color w:val="1F3864" w:themeColor="accent1" w:themeShade="80"/>
      <w:sz w:val="24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850B4"/>
    <w:pPr>
      <w:keepNext/>
      <w:keepLines/>
      <w:numPr>
        <w:ilvl w:val="4"/>
        <w:numId w:val="9"/>
      </w:numPr>
      <w:spacing w:before="40" w:after="0"/>
      <w:jc w:val="both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850B4"/>
    <w:pPr>
      <w:keepNext/>
      <w:keepLines/>
      <w:numPr>
        <w:ilvl w:val="5"/>
        <w:numId w:val="9"/>
      </w:numPr>
      <w:spacing w:before="40" w:after="0"/>
      <w:jc w:val="both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850B4"/>
    <w:pPr>
      <w:keepNext/>
      <w:keepLines/>
      <w:numPr>
        <w:ilvl w:val="6"/>
        <w:numId w:val="9"/>
      </w:numPr>
      <w:spacing w:before="40" w:after="0"/>
      <w:jc w:val="both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850B4"/>
    <w:pPr>
      <w:keepNext/>
      <w:keepLines/>
      <w:numPr>
        <w:ilvl w:val="7"/>
        <w:numId w:val="9"/>
      </w:numPr>
      <w:spacing w:before="40" w:after="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850B4"/>
    <w:pPr>
      <w:keepNext/>
      <w:keepLines/>
      <w:numPr>
        <w:ilvl w:val="8"/>
        <w:numId w:val="9"/>
      </w:numPr>
      <w:spacing w:before="40" w:after="0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50B4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F850B4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F850B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50B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850B4"/>
    <w:rPr>
      <w:rFonts w:ascii="Cambria" w:eastAsiaTheme="majorEastAsia" w:hAnsi="Cambria" w:cstheme="majorBidi"/>
      <w:b/>
      <w:caps/>
      <w:color w:val="1F3864" w:themeColor="accent1" w:themeShade="80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850B4"/>
    <w:rPr>
      <w:rFonts w:ascii="Cambria" w:eastAsiaTheme="majorEastAsia" w:hAnsi="Cambria" w:cstheme="majorBidi"/>
      <w:color w:val="1F3864" w:themeColor="accent1" w:themeShade="80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850B4"/>
    <w:rPr>
      <w:rFonts w:ascii="Cambria" w:eastAsiaTheme="majorEastAsia" w:hAnsi="Cambria" w:cstheme="majorBidi"/>
      <w:color w:val="1F3763" w:themeColor="accent1" w:themeShade="7F"/>
      <w:sz w:val="26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F850B4"/>
    <w:rPr>
      <w:rFonts w:ascii="Cambria" w:eastAsiaTheme="majorEastAsia" w:hAnsi="Cambria" w:cstheme="majorBidi"/>
      <w:iCs/>
      <w:color w:val="1F3864" w:themeColor="accent1" w:themeShade="80"/>
      <w:sz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850B4"/>
    <w:rPr>
      <w:rFonts w:asciiTheme="majorHAnsi" w:eastAsiaTheme="majorEastAsia" w:hAnsiTheme="majorHAnsi" w:cstheme="majorBidi"/>
      <w:color w:val="2F5496" w:themeColor="accent1" w:themeShade="BF"/>
      <w:sz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850B4"/>
    <w:rPr>
      <w:rFonts w:asciiTheme="majorHAnsi" w:eastAsiaTheme="majorEastAsia" w:hAnsiTheme="majorHAnsi" w:cstheme="majorBidi"/>
      <w:color w:val="1F3763" w:themeColor="accent1" w:themeShade="7F"/>
      <w:sz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850B4"/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850B4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850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CC693F"/>
    <w:pPr>
      <w:spacing w:after="200" w:line="240" w:lineRule="auto"/>
      <w:ind w:firstLine="227"/>
      <w:jc w:val="both"/>
    </w:pPr>
    <w:rPr>
      <w:rFonts w:ascii="Cambria" w:hAnsi="Cambria"/>
      <w:i/>
      <w:iCs/>
      <w:color w:val="44546A" w:themeColor="text2"/>
      <w:sz w:val="18"/>
      <w:szCs w:val="18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NA - Preguntas abiertas</dc:title>
  <dc:creator>Hernan Perci Nuñez Palomino</dc:creator>
  <cp:keywords/>
  <dcterms:created xsi:type="dcterms:W3CDTF">2021-08-21T02:40:52Z</dcterms:created>
  <dcterms:modified xsi:type="dcterms:W3CDTF">2021-08-21T02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Última edición 20 Agosto 2021</vt:lpwstr>
  </property>
  <property fmtid="{D5CDD505-2E9C-101B-9397-08002B2CF9AE}" pid="3" name="output">
    <vt:lpwstr/>
  </property>
</Properties>
</file>